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BE8DE" w14:textId="29AD6EBB" w:rsidR="00D7522C" w:rsidRPr="00004C55" w:rsidRDefault="00053D80" w:rsidP="00004C55">
      <w:pPr>
        <w:pStyle w:val="papertitle"/>
        <w:spacing w:before="100" w:beforeAutospacing="1" w:after="100" w:afterAutospacing="1"/>
        <w:rPr>
          <w:kern w:val="48"/>
        </w:rPr>
      </w:pPr>
      <w:r>
        <w:rPr>
          <w:kern w:val="48"/>
        </w:rPr>
        <w:t xml:space="preserve">Deep Learning for Crack Detection using YOLOv4 </w:t>
      </w:r>
      <w:r w:rsidR="008073D1">
        <w:rPr>
          <w:kern w:val="48"/>
        </w:rPr>
        <w:t xml:space="preserve">and </w:t>
      </w:r>
      <w:r>
        <w:rPr>
          <w:kern w:val="48"/>
        </w:rPr>
        <w:t>Darknet</w:t>
      </w:r>
    </w:p>
    <w:p w14:paraId="52E16D61" w14:textId="77777777" w:rsidR="00D7522C" w:rsidRPr="00CA4392" w:rsidRDefault="00D7522C" w:rsidP="00CA4392">
      <w:pPr>
        <w:pStyle w:val="Author"/>
        <w:spacing w:before="100" w:beforeAutospacing="1" w:after="100" w:afterAutospacing="1" w:line="120" w:lineRule="auto"/>
        <w:rPr>
          <w:sz w:val="16"/>
          <w:szCs w:val="16"/>
        </w:rPr>
        <w:sectPr w:rsidR="00D7522C" w:rsidRPr="00CA4392" w:rsidSect="003B4E04">
          <w:footerReference w:type="first" r:id="rId11"/>
          <w:pgSz w:w="11906" w:h="16838" w:code="9"/>
          <w:pgMar w:top="540" w:right="893" w:bottom="1440" w:left="893" w:header="720" w:footer="720" w:gutter="0"/>
          <w:cols w:space="720"/>
          <w:titlePg/>
          <w:docGrid w:linePitch="360"/>
        </w:sectPr>
      </w:pPr>
    </w:p>
    <w:p w14:paraId="2D2E0F2F" w14:textId="2209F37A" w:rsidR="00BD670B" w:rsidRDefault="00116BEB" w:rsidP="00BD670B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>Kristian Baturiano</w:t>
      </w:r>
      <w:r w:rsidR="001A3B3D" w:rsidRPr="00F847A6">
        <w:rPr>
          <w:sz w:val="18"/>
          <w:szCs w:val="18"/>
        </w:rPr>
        <w:br/>
      </w:r>
      <w:r w:rsidRPr="00975F4A">
        <w:rPr>
          <w:b/>
          <w:bCs/>
          <w:i/>
          <w:iCs/>
          <w:sz w:val="18"/>
          <w:szCs w:val="18"/>
        </w:rPr>
        <w:t>Computer Engineering</w:t>
      </w:r>
      <w:r w:rsidR="00D72D06" w:rsidRPr="00975F4A">
        <w:rPr>
          <w:b/>
          <w:bCs/>
          <w:i/>
          <w:iCs/>
          <w:sz w:val="18"/>
          <w:szCs w:val="18"/>
        </w:rPr>
        <w:br/>
      </w:r>
      <w:r w:rsidRPr="00975F4A">
        <w:rPr>
          <w:b/>
          <w:bCs/>
          <w:i/>
          <w:iCs/>
          <w:sz w:val="18"/>
          <w:szCs w:val="18"/>
        </w:rPr>
        <w:t>Technological Inst</w:t>
      </w:r>
      <w:r w:rsidR="009E3744" w:rsidRPr="00975F4A">
        <w:rPr>
          <w:b/>
          <w:bCs/>
          <w:i/>
          <w:iCs/>
          <w:sz w:val="18"/>
          <w:szCs w:val="18"/>
        </w:rPr>
        <w:t>itute of the Philippines</w:t>
      </w:r>
      <w:r w:rsidR="001A3B3D" w:rsidRPr="00F847A6">
        <w:rPr>
          <w:i/>
          <w:sz w:val="18"/>
          <w:szCs w:val="18"/>
        </w:rPr>
        <w:br/>
      </w:r>
      <w:r w:rsidR="009E3744">
        <w:rPr>
          <w:sz w:val="18"/>
          <w:szCs w:val="18"/>
        </w:rPr>
        <w:t>Quezon, City</w:t>
      </w:r>
      <w:r w:rsidR="001A3B3D" w:rsidRPr="00F847A6">
        <w:rPr>
          <w:sz w:val="18"/>
          <w:szCs w:val="18"/>
        </w:rPr>
        <w:br/>
      </w:r>
      <w:r w:rsidR="009C1D6B">
        <w:rPr>
          <w:sz w:val="18"/>
          <w:szCs w:val="18"/>
        </w:rPr>
        <w:t>qkjqbaturiano@tip.edu.ph</w:t>
      </w:r>
    </w:p>
    <w:p w14:paraId="5B095BF5" w14:textId="786627CA" w:rsidR="001A3B3D" w:rsidRPr="00F847A6" w:rsidRDefault="00975F4A" w:rsidP="007B6DDA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>J.C. Jeff E. Bonifacio</w:t>
      </w:r>
      <w:r w:rsidR="00447BB9">
        <w:rPr>
          <w:sz w:val="18"/>
          <w:szCs w:val="18"/>
        </w:rPr>
        <w:br/>
      </w:r>
      <w:r w:rsidRPr="00975F4A">
        <w:rPr>
          <w:b/>
          <w:bCs/>
          <w:i/>
          <w:iCs/>
          <w:sz w:val="18"/>
          <w:szCs w:val="18"/>
        </w:rPr>
        <w:t>Computer Engineering</w:t>
      </w:r>
      <w:r w:rsidRPr="00975F4A">
        <w:rPr>
          <w:b/>
          <w:bCs/>
          <w:i/>
          <w:iCs/>
          <w:sz w:val="18"/>
          <w:szCs w:val="18"/>
        </w:rPr>
        <w:br/>
        <w:t>Technological Institute of the Philippines</w:t>
      </w:r>
      <w:r w:rsidRPr="00F847A6">
        <w:rPr>
          <w:i/>
          <w:sz w:val="18"/>
          <w:szCs w:val="18"/>
        </w:rPr>
        <w:br/>
      </w:r>
      <w:r>
        <w:rPr>
          <w:sz w:val="18"/>
          <w:szCs w:val="18"/>
        </w:rPr>
        <w:t>Quezon, City</w:t>
      </w:r>
      <w:r w:rsidR="00447BB9" w:rsidRPr="00F847A6">
        <w:rPr>
          <w:sz w:val="18"/>
          <w:szCs w:val="18"/>
        </w:rPr>
        <w:br/>
      </w:r>
      <w:r w:rsidR="00EA3CDB">
        <w:rPr>
          <w:sz w:val="18"/>
          <w:szCs w:val="18"/>
        </w:rPr>
        <w:t>qjjebonifacio@tip.edu.ph</w:t>
      </w:r>
      <w:r w:rsidR="00BD670B">
        <w:rPr>
          <w:sz w:val="18"/>
          <w:szCs w:val="18"/>
        </w:rPr>
        <w:br w:type="column"/>
      </w:r>
      <w:r w:rsidR="00EA3CDB">
        <w:rPr>
          <w:sz w:val="18"/>
          <w:szCs w:val="18"/>
        </w:rPr>
        <w:t xml:space="preserve">Dan </w:t>
      </w:r>
      <w:r w:rsidR="00E270D0">
        <w:rPr>
          <w:sz w:val="18"/>
          <w:szCs w:val="18"/>
        </w:rPr>
        <w:t xml:space="preserve">Angelo </w:t>
      </w:r>
      <w:r w:rsidR="00D64EDA">
        <w:rPr>
          <w:sz w:val="18"/>
          <w:szCs w:val="18"/>
        </w:rPr>
        <w:t>A.</w:t>
      </w:r>
      <w:r w:rsidR="00E270D0">
        <w:rPr>
          <w:sz w:val="18"/>
          <w:szCs w:val="18"/>
        </w:rPr>
        <w:t>Julongbayan</w:t>
      </w:r>
      <w:r w:rsidR="00EA3CDB" w:rsidRPr="00F847A6">
        <w:rPr>
          <w:sz w:val="18"/>
          <w:szCs w:val="18"/>
        </w:rPr>
        <w:t xml:space="preserve"> </w:t>
      </w:r>
      <w:r w:rsidR="001A3B3D" w:rsidRPr="00F847A6">
        <w:rPr>
          <w:sz w:val="18"/>
          <w:szCs w:val="18"/>
        </w:rPr>
        <w:br/>
      </w:r>
      <w:r w:rsidR="00E270D0" w:rsidRPr="00975F4A">
        <w:rPr>
          <w:b/>
          <w:bCs/>
          <w:i/>
          <w:iCs/>
          <w:sz w:val="18"/>
          <w:szCs w:val="18"/>
        </w:rPr>
        <w:t>Computer Engineering</w:t>
      </w:r>
      <w:r w:rsidR="00E270D0" w:rsidRPr="00975F4A">
        <w:rPr>
          <w:b/>
          <w:bCs/>
          <w:i/>
          <w:iCs/>
          <w:sz w:val="18"/>
          <w:szCs w:val="18"/>
        </w:rPr>
        <w:br/>
        <w:t>Technological Institute of the Philippines</w:t>
      </w:r>
      <w:r w:rsidR="00E270D0" w:rsidRPr="00F847A6">
        <w:rPr>
          <w:i/>
          <w:sz w:val="18"/>
          <w:szCs w:val="18"/>
        </w:rPr>
        <w:br/>
      </w:r>
      <w:r w:rsidR="00E270D0">
        <w:rPr>
          <w:sz w:val="18"/>
          <w:szCs w:val="18"/>
        </w:rPr>
        <w:t>Quezon, City</w:t>
      </w:r>
      <w:r w:rsidR="001A3B3D" w:rsidRPr="00F847A6">
        <w:rPr>
          <w:sz w:val="18"/>
          <w:szCs w:val="18"/>
        </w:rPr>
        <w:br/>
      </w:r>
      <w:r w:rsidR="00A625AC">
        <w:rPr>
          <w:sz w:val="18"/>
          <w:szCs w:val="18"/>
        </w:rPr>
        <w:t>qdaajulongbayan@tip.edu.ph</w:t>
      </w:r>
    </w:p>
    <w:p w14:paraId="0E65413F" w14:textId="4B733114" w:rsidR="003A0975" w:rsidRDefault="00E270D0" w:rsidP="00037C81">
      <w:pPr>
        <w:pStyle w:val="Author"/>
        <w:spacing w:before="100" w:beforeAutospacing="1"/>
        <w:rPr>
          <w:sz w:val="18"/>
          <w:szCs w:val="18"/>
        </w:rPr>
        <w:sectPr w:rsidR="003A0975" w:rsidSect="003A0975">
          <w:type w:val="continuous"/>
          <w:pgSz w:w="11906" w:h="16838" w:code="9"/>
          <w:pgMar w:top="450" w:right="893" w:bottom="1440" w:left="893" w:header="720" w:footer="720" w:gutter="0"/>
          <w:cols w:num="2" w:space="720"/>
          <w:docGrid w:linePitch="360"/>
        </w:sectPr>
      </w:pPr>
      <w:r>
        <w:rPr>
          <w:sz w:val="18"/>
          <w:szCs w:val="18"/>
        </w:rPr>
        <w:t xml:space="preserve">Rupert Conrad </w:t>
      </w:r>
      <w:r w:rsidR="008E3145">
        <w:rPr>
          <w:sz w:val="18"/>
          <w:szCs w:val="18"/>
        </w:rPr>
        <w:t xml:space="preserve">O. </w:t>
      </w:r>
      <w:r>
        <w:rPr>
          <w:sz w:val="18"/>
          <w:szCs w:val="18"/>
        </w:rPr>
        <w:t>Mardrid</w:t>
      </w:r>
      <w:r w:rsidR="00447BB9" w:rsidRPr="00F847A6">
        <w:rPr>
          <w:sz w:val="18"/>
          <w:szCs w:val="18"/>
        </w:rPr>
        <w:br/>
      </w:r>
      <w:r w:rsidRPr="00975F4A">
        <w:rPr>
          <w:b/>
          <w:bCs/>
          <w:i/>
          <w:iCs/>
          <w:sz w:val="18"/>
          <w:szCs w:val="18"/>
        </w:rPr>
        <w:t>Computer Engineering</w:t>
      </w:r>
      <w:r w:rsidRPr="00975F4A">
        <w:rPr>
          <w:b/>
          <w:bCs/>
          <w:i/>
          <w:iCs/>
          <w:sz w:val="18"/>
          <w:szCs w:val="18"/>
        </w:rPr>
        <w:br/>
        <w:t>Technological Institute of the Philippines</w:t>
      </w:r>
      <w:r w:rsidRPr="00F847A6">
        <w:rPr>
          <w:i/>
          <w:sz w:val="18"/>
          <w:szCs w:val="18"/>
        </w:rPr>
        <w:br/>
      </w:r>
      <w:r>
        <w:rPr>
          <w:sz w:val="18"/>
          <w:szCs w:val="18"/>
        </w:rPr>
        <w:t>Quezon, City</w:t>
      </w:r>
      <w:r w:rsidR="00447BB9" w:rsidRPr="00F847A6">
        <w:rPr>
          <w:sz w:val="18"/>
          <w:szCs w:val="18"/>
        </w:rPr>
        <w:br/>
      </w:r>
      <w:r w:rsidR="00A625AC">
        <w:rPr>
          <w:sz w:val="18"/>
          <w:szCs w:val="18"/>
        </w:rPr>
        <w:t>qrcomadrid@tip.edu.ph</w:t>
      </w:r>
    </w:p>
    <w:p w14:paraId="0A01AE20" w14:textId="77777777" w:rsidR="009F1D79" w:rsidRDefault="009F1D79">
      <w:pPr>
        <w:sectPr w:rsidR="009F1D79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</w:p>
    <w:p w14:paraId="7D81A8A9" w14:textId="77777777" w:rsidR="009303D9" w:rsidRPr="005B520E" w:rsidRDefault="00BD670B">
      <w:pPr>
        <w:sectPr w:rsidR="009303D9" w:rsidRPr="005B520E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  <w:r>
        <w:br w:type="column"/>
      </w:r>
    </w:p>
    <w:p w14:paraId="2BE61BAB" w14:textId="55C2B89F" w:rsidR="00D62817" w:rsidRPr="00D62817" w:rsidRDefault="009303D9" w:rsidP="00D62817">
      <w:pPr>
        <w:pStyle w:val="Abstract"/>
      </w:pPr>
      <w:r>
        <w:rPr>
          <w:i/>
          <w:iCs/>
        </w:rPr>
        <w:t>Abstract</w:t>
      </w:r>
      <w:r>
        <w:t>—</w:t>
      </w:r>
      <w:r w:rsidR="00A2781A">
        <w:tab/>
      </w:r>
      <w:r w:rsidR="0002626A">
        <w:t>A concrete crack can be an indication of a structural severe damage</w:t>
      </w:r>
      <w:r w:rsidR="0091584C">
        <w:t xml:space="preserve"> which plays an important role to </w:t>
      </w:r>
      <w:r w:rsidR="009768D0">
        <w:t>the structure health</w:t>
      </w:r>
      <w:r w:rsidR="008C1E3F">
        <w:t xml:space="preserve"> monitoring which requires classification as the first and crit</w:t>
      </w:r>
      <w:r w:rsidR="003B2D42">
        <w:t>ical stage for concrete SHM.</w:t>
      </w:r>
      <w:r w:rsidR="003000A1">
        <w:t xml:space="preserve"> </w:t>
      </w:r>
      <w:r w:rsidR="00A769B0">
        <w:t xml:space="preserve"> </w:t>
      </w:r>
      <w:r w:rsidR="00E53C93">
        <w:t>Currently, deep learning is widely used in machines or devices.</w:t>
      </w:r>
      <w:r w:rsidR="00D62817">
        <w:t xml:space="preserve"> Thus, deep learning can be used </w:t>
      </w:r>
      <w:r w:rsidR="00836FDD">
        <w:t>automate th</w:t>
      </w:r>
      <w:r w:rsidR="0083122A">
        <w:t xml:space="preserve">is stage of health monitoring. Through deep learning we can </w:t>
      </w:r>
      <w:r w:rsidR="00373B48">
        <w:t xml:space="preserve">train a </w:t>
      </w:r>
      <w:r w:rsidR="009B17E7">
        <w:t>system to</w:t>
      </w:r>
      <w:r w:rsidR="000E3FA2">
        <w:t xml:space="preserve"> identify the location of the cracks </w:t>
      </w:r>
      <w:r w:rsidR="009B17E7">
        <w:t xml:space="preserve">on any surface. </w:t>
      </w:r>
      <w:r w:rsidR="0017455C">
        <w:t>Yolov4</w:t>
      </w:r>
      <w:r w:rsidR="00221D38">
        <w:t xml:space="preserve">/Darknet is used to train the system </w:t>
      </w:r>
      <w:r w:rsidR="004D1948">
        <w:t>into learning how to identify where on the surface is cracked</w:t>
      </w:r>
      <w:r w:rsidR="00F90AA9">
        <w:t>.</w:t>
      </w:r>
    </w:p>
    <w:p w14:paraId="421D4670" w14:textId="0FEF2036" w:rsidR="009303D9" w:rsidRPr="004D72B5" w:rsidRDefault="004D72B5" w:rsidP="00972203">
      <w:pPr>
        <w:pStyle w:val="Keywords"/>
      </w:pPr>
      <w:r w:rsidRPr="004D72B5">
        <w:t>Keywords—</w:t>
      </w:r>
      <w:r w:rsidR="001D66B5">
        <w:t>structure health monitoring</w:t>
      </w:r>
      <w:r w:rsidR="00487E5C">
        <w:t>;</w:t>
      </w:r>
      <w:r w:rsidR="001D66B5">
        <w:t xml:space="preserve"> concrete crack</w:t>
      </w:r>
      <w:r w:rsidR="00487E5C">
        <w:t>;</w:t>
      </w:r>
      <w:r w:rsidR="001D66B5">
        <w:t xml:space="preserve"> deep learning</w:t>
      </w:r>
      <w:r w:rsidR="00487E5C">
        <w:t>;</w:t>
      </w:r>
      <w:r w:rsidR="001D66B5">
        <w:t xml:space="preserve"> Yolov4/</w:t>
      </w:r>
      <w:r w:rsidR="00487E5C">
        <w:t>Darknet</w:t>
      </w:r>
    </w:p>
    <w:p w14:paraId="78241385" w14:textId="0EF6C01F" w:rsidR="009303D9" w:rsidRPr="00D632BE" w:rsidRDefault="009303D9" w:rsidP="006B6B66">
      <w:pPr>
        <w:pStyle w:val="Heading1"/>
      </w:pPr>
      <w:r w:rsidRPr="00D632BE">
        <w:t>Introduction</w:t>
      </w:r>
    </w:p>
    <w:p w14:paraId="73F49E32" w14:textId="35BEB029" w:rsidR="00C57D2B" w:rsidRDefault="00853E28" w:rsidP="009376ED">
      <w:pPr>
        <w:pStyle w:val="BodyText"/>
        <w:rPr>
          <w:lang w:val="en-US"/>
        </w:rPr>
      </w:pPr>
      <w:r>
        <w:rPr>
          <w:lang w:val="en-US"/>
        </w:rPr>
        <w:t xml:space="preserve">Defects </w:t>
      </w:r>
      <w:r w:rsidR="00CE7D1A">
        <w:rPr>
          <w:lang w:val="en-US"/>
        </w:rPr>
        <w:t xml:space="preserve">on bridges can </w:t>
      </w:r>
      <w:r w:rsidR="008B7411">
        <w:rPr>
          <w:lang w:val="en-US"/>
        </w:rPr>
        <w:t xml:space="preserve">cause </w:t>
      </w:r>
      <w:r w:rsidR="00141212">
        <w:rPr>
          <w:lang w:val="en-US"/>
        </w:rPr>
        <w:t xml:space="preserve">severe </w:t>
      </w:r>
      <w:r w:rsidR="00E451C3">
        <w:rPr>
          <w:lang w:val="en-US"/>
        </w:rPr>
        <w:t>structural damage</w:t>
      </w:r>
      <w:r w:rsidR="00B52307">
        <w:rPr>
          <w:lang w:val="en-US"/>
        </w:rPr>
        <w:t xml:space="preserve"> </w:t>
      </w:r>
      <w:r w:rsidR="0059001F">
        <w:rPr>
          <w:lang w:val="en-US"/>
        </w:rPr>
        <w:t xml:space="preserve">which plays an important role </w:t>
      </w:r>
      <w:r w:rsidR="000B13DD">
        <w:rPr>
          <w:lang w:val="en-US"/>
        </w:rPr>
        <w:t>on monitoring the current health of the said structure</w:t>
      </w:r>
      <w:r w:rsidR="007F3107">
        <w:rPr>
          <w:lang w:val="en-US"/>
        </w:rPr>
        <w:t xml:space="preserve">. Classification is the first and critical stage </w:t>
      </w:r>
      <w:r w:rsidR="000F1021">
        <w:rPr>
          <w:lang w:val="en-US"/>
        </w:rPr>
        <w:t>for concrete SHM.</w:t>
      </w:r>
      <w:r w:rsidR="007F3107">
        <w:rPr>
          <w:lang w:val="en-US"/>
        </w:rPr>
        <w:t xml:space="preserve"> </w:t>
      </w:r>
      <w:sdt>
        <w:sdtPr>
          <w:rPr>
            <w:lang w:val="en-US"/>
          </w:rPr>
          <w:id w:val="1382742316"/>
          <w:citation/>
        </w:sdtPr>
        <w:sdtEndPr/>
        <w:sdtContent>
          <w:r w:rsidR="00397599">
            <w:rPr>
              <w:lang w:val="en-US"/>
            </w:rPr>
            <w:fldChar w:fldCharType="begin"/>
          </w:r>
          <w:r w:rsidR="00397599">
            <w:rPr>
              <w:lang w:val="en-US"/>
            </w:rPr>
            <w:instrText xml:space="preserve"> CITATION Guo20 \l 1033 </w:instrText>
          </w:r>
          <w:r w:rsidR="00397599">
            <w:rPr>
              <w:lang w:val="en-US"/>
            </w:rPr>
            <w:fldChar w:fldCharType="separate"/>
          </w:r>
          <w:r w:rsidR="007E1711" w:rsidRPr="007E1711">
            <w:rPr>
              <w:noProof/>
              <w:lang w:val="en-US"/>
            </w:rPr>
            <w:t>[1]</w:t>
          </w:r>
          <w:r w:rsidR="00397599">
            <w:rPr>
              <w:lang w:val="en-US"/>
            </w:rPr>
            <w:fldChar w:fldCharType="end"/>
          </w:r>
        </w:sdtContent>
      </w:sdt>
      <w:r w:rsidR="00397599">
        <w:rPr>
          <w:lang w:val="en-US"/>
        </w:rPr>
        <w:t xml:space="preserve"> </w:t>
      </w:r>
      <w:r w:rsidR="000F1021">
        <w:rPr>
          <w:lang w:val="en-US"/>
        </w:rPr>
        <w:t>It is important to</w:t>
      </w:r>
      <w:r w:rsidR="009C33F9">
        <w:rPr>
          <w:lang w:val="en-US"/>
        </w:rPr>
        <w:t xml:space="preserve"> the safety of its user </w:t>
      </w:r>
      <w:r w:rsidR="00CF304D">
        <w:rPr>
          <w:lang w:val="en-US"/>
        </w:rPr>
        <w:t xml:space="preserve">that the structure that they are using is on peak </w:t>
      </w:r>
      <w:r w:rsidR="0093621B">
        <w:rPr>
          <w:lang w:val="en-US"/>
        </w:rPr>
        <w:t xml:space="preserve">health to avoid </w:t>
      </w:r>
      <w:r w:rsidR="006831F3">
        <w:rPr>
          <w:lang w:val="en-US"/>
        </w:rPr>
        <w:t>disastrous accidents to occur.</w:t>
      </w:r>
      <w:r w:rsidR="009376ED">
        <w:rPr>
          <w:lang w:val="en-US"/>
        </w:rPr>
        <w:t xml:space="preserve"> </w:t>
      </w:r>
      <w:r w:rsidR="00E94CDB">
        <w:rPr>
          <w:lang w:val="en-US"/>
        </w:rPr>
        <w:t xml:space="preserve">Chloride and Carbon Dioxide enhances corrosion which makes reinforced concrete </w:t>
      </w:r>
      <w:r w:rsidR="007D6FDD">
        <w:rPr>
          <w:lang w:val="en-US"/>
        </w:rPr>
        <w:t>weaker which became costly to maintain</w:t>
      </w:r>
      <w:r w:rsidR="006F5E86" w:rsidRPr="006F5E86">
        <w:rPr>
          <w:lang w:val="en-US"/>
        </w:rPr>
        <w:t xml:space="preserve"> </w:t>
      </w:r>
      <w:sdt>
        <w:sdtPr>
          <w:rPr>
            <w:lang w:val="en-US"/>
          </w:rPr>
          <w:id w:val="-271555007"/>
          <w:citation/>
        </w:sdtPr>
        <w:sdtEndPr/>
        <w:sdtContent>
          <w:r w:rsidR="006F5E86">
            <w:rPr>
              <w:lang w:val="en-US"/>
            </w:rPr>
            <w:fldChar w:fldCharType="begin"/>
          </w:r>
          <w:r w:rsidR="006F5E86">
            <w:rPr>
              <w:lang w:val="en-US"/>
            </w:rPr>
            <w:instrText xml:space="preserve"> CITATION Sem20 \l 1033 </w:instrText>
          </w:r>
          <w:r w:rsidR="006F5E86">
            <w:rPr>
              <w:lang w:val="en-US"/>
            </w:rPr>
            <w:fldChar w:fldCharType="separate"/>
          </w:r>
          <w:r w:rsidR="007E1711" w:rsidRPr="007E1711">
            <w:rPr>
              <w:noProof/>
              <w:lang w:val="en-US"/>
            </w:rPr>
            <w:t>[2]</w:t>
          </w:r>
          <w:r w:rsidR="006F5E86">
            <w:rPr>
              <w:lang w:val="en-US"/>
            </w:rPr>
            <w:fldChar w:fldCharType="end"/>
          </w:r>
        </w:sdtContent>
      </w:sdt>
      <w:r w:rsidR="00397599">
        <w:rPr>
          <w:lang w:val="en-US"/>
        </w:rPr>
        <w:t xml:space="preserve">. </w:t>
      </w:r>
      <w:r w:rsidR="00F20FEB">
        <w:rPr>
          <w:lang w:val="en-US"/>
        </w:rPr>
        <w:t xml:space="preserve">With this known it is better to prevent </w:t>
      </w:r>
      <w:r w:rsidR="00F003A9">
        <w:rPr>
          <w:lang w:val="en-US"/>
        </w:rPr>
        <w:t xml:space="preserve">the cracks from happening than fixing the problem to avoid too many costs. </w:t>
      </w:r>
      <w:r w:rsidR="007369EB">
        <w:rPr>
          <w:lang w:val="en-US"/>
        </w:rPr>
        <w:t xml:space="preserve">Each </w:t>
      </w:r>
      <w:r w:rsidR="00386D0F">
        <w:rPr>
          <w:lang w:val="en-US"/>
        </w:rPr>
        <w:t>cause</w:t>
      </w:r>
      <w:r w:rsidR="007369EB">
        <w:rPr>
          <w:lang w:val="en-US"/>
        </w:rPr>
        <w:t xml:space="preserve"> of cracks has different preventive measures such as thermal movement, chemical reaction, </w:t>
      </w:r>
      <w:r w:rsidR="00BE3308">
        <w:rPr>
          <w:lang w:val="en-US"/>
        </w:rPr>
        <w:t xml:space="preserve">shrinkage, etc. which can be prevented through proper planning and checking all the environment and </w:t>
      </w:r>
      <w:r w:rsidR="00386D0F">
        <w:rPr>
          <w:lang w:val="en-US"/>
        </w:rPr>
        <w:t xml:space="preserve">materials of the concrete. </w:t>
      </w:r>
      <w:sdt>
        <w:sdtPr>
          <w:rPr>
            <w:lang w:val="en-US"/>
          </w:rPr>
          <w:id w:val="600223421"/>
          <w:citation/>
        </w:sdtPr>
        <w:sdtEndPr/>
        <w:sdtContent>
          <w:r w:rsidR="00007CD5">
            <w:rPr>
              <w:lang w:val="en-US"/>
            </w:rPr>
            <w:fldChar w:fldCharType="begin"/>
          </w:r>
          <w:r w:rsidR="00007CD5">
            <w:rPr>
              <w:lang w:val="en-US"/>
            </w:rPr>
            <w:instrText xml:space="preserve"> CITATION Abh19 \l 1033 </w:instrText>
          </w:r>
          <w:r w:rsidR="00007CD5">
            <w:rPr>
              <w:lang w:val="en-US"/>
            </w:rPr>
            <w:fldChar w:fldCharType="separate"/>
          </w:r>
          <w:r w:rsidR="007E1711" w:rsidRPr="007E1711">
            <w:rPr>
              <w:noProof/>
              <w:lang w:val="en-US"/>
            </w:rPr>
            <w:t>[3]</w:t>
          </w:r>
          <w:r w:rsidR="00007CD5">
            <w:rPr>
              <w:lang w:val="en-US"/>
            </w:rPr>
            <w:fldChar w:fldCharType="end"/>
          </w:r>
        </w:sdtContent>
      </w:sdt>
    </w:p>
    <w:p w14:paraId="335C223B" w14:textId="0EA454EF" w:rsidR="009376ED" w:rsidRDefault="001976B3" w:rsidP="002053C0">
      <w:pPr>
        <w:pStyle w:val="BodyText"/>
        <w:rPr>
          <w:lang w:val="en-US"/>
        </w:rPr>
      </w:pPr>
      <w:r>
        <w:rPr>
          <w:lang w:val="en-US"/>
        </w:rPr>
        <w:t xml:space="preserve">There are some cases that even if we avoid the cracks from happening it may still occur at some point </w:t>
      </w:r>
      <w:r w:rsidR="0023386B">
        <w:rPr>
          <w:lang w:val="en-US"/>
        </w:rPr>
        <w:t xml:space="preserve">through natural causes such as aging or earthquakes. </w:t>
      </w:r>
      <w:r w:rsidR="009D40F1">
        <w:rPr>
          <w:lang w:val="en-US"/>
        </w:rPr>
        <w:t>It</w:t>
      </w:r>
      <w:r w:rsidR="0023386B">
        <w:rPr>
          <w:lang w:val="en-US"/>
        </w:rPr>
        <w:t xml:space="preserve"> is important that we can </w:t>
      </w:r>
      <w:r w:rsidR="006B0C07">
        <w:rPr>
          <w:lang w:val="en-US"/>
        </w:rPr>
        <w:t>easily identify if there is a crack in an area.</w:t>
      </w:r>
      <w:r w:rsidR="009D40F1">
        <w:rPr>
          <w:lang w:val="en-US"/>
        </w:rPr>
        <w:t xml:space="preserve"> </w:t>
      </w:r>
      <w:r w:rsidR="008C6DD5">
        <w:rPr>
          <w:lang w:val="en-US"/>
        </w:rPr>
        <w:t xml:space="preserve">This checking for defects </w:t>
      </w:r>
      <w:r w:rsidR="00C76AF4">
        <w:rPr>
          <w:lang w:val="en-US"/>
        </w:rPr>
        <w:t>on concrete such as bridges can be proven costly and time-consuming</w:t>
      </w:r>
      <w:r w:rsidR="0018398A">
        <w:rPr>
          <w:lang w:val="en-US"/>
        </w:rPr>
        <w:t xml:space="preserve"> which is where object detection can take place. </w:t>
      </w:r>
      <w:r w:rsidR="002053C0">
        <w:rPr>
          <w:lang w:val="en-US"/>
        </w:rPr>
        <w:t xml:space="preserve">A study where it compares two reinforcement learning based meta-learning approaches, </w:t>
      </w:r>
      <w:proofErr w:type="spellStart"/>
      <w:r w:rsidR="002053C0">
        <w:rPr>
          <w:lang w:val="en-US"/>
        </w:rPr>
        <w:t>MetaQNN</w:t>
      </w:r>
      <w:proofErr w:type="spellEnd"/>
      <w:r w:rsidR="002053C0">
        <w:rPr>
          <w:lang w:val="en-US"/>
        </w:rPr>
        <w:t xml:space="preserve"> and </w:t>
      </w:r>
      <w:r w:rsidR="000739A1">
        <w:rPr>
          <w:lang w:val="en-US"/>
        </w:rPr>
        <w:t xml:space="preserve">Efficient Neural Architecture search shows that learned architectures have fewer overall parameters which also </w:t>
      </w:r>
      <w:r w:rsidR="004B6DEB">
        <w:rPr>
          <w:lang w:val="en-US"/>
        </w:rPr>
        <w:t>yields</w:t>
      </w:r>
      <w:r w:rsidR="00B90188">
        <w:rPr>
          <w:lang w:val="en-US"/>
        </w:rPr>
        <w:t xml:space="preserve"> better multi-target accuracy. </w:t>
      </w:r>
      <w:sdt>
        <w:sdtPr>
          <w:rPr>
            <w:lang w:val="en-US"/>
          </w:rPr>
          <w:id w:val="-413388216"/>
          <w:citation/>
        </w:sdtPr>
        <w:sdtEndPr/>
        <w:sdtContent>
          <w:r w:rsidR="00B90188">
            <w:rPr>
              <w:lang w:val="en-US"/>
            </w:rPr>
            <w:fldChar w:fldCharType="begin"/>
          </w:r>
          <w:r w:rsidR="00B90188">
            <w:rPr>
              <w:lang w:val="en-US"/>
            </w:rPr>
            <w:instrText xml:space="preserve"> CITATION Mun19 \l 1033 </w:instrText>
          </w:r>
          <w:r w:rsidR="00B90188">
            <w:rPr>
              <w:lang w:val="en-US"/>
            </w:rPr>
            <w:fldChar w:fldCharType="separate"/>
          </w:r>
          <w:r w:rsidR="007E1711" w:rsidRPr="007E1711">
            <w:rPr>
              <w:noProof/>
              <w:lang w:val="en-US"/>
            </w:rPr>
            <w:t>[4]</w:t>
          </w:r>
          <w:r w:rsidR="00B90188">
            <w:rPr>
              <w:lang w:val="en-US"/>
            </w:rPr>
            <w:fldChar w:fldCharType="end"/>
          </w:r>
        </w:sdtContent>
      </w:sdt>
      <w:r w:rsidR="00053584">
        <w:rPr>
          <w:lang w:val="en-US"/>
        </w:rPr>
        <w:t xml:space="preserve"> Yolov4 </w:t>
      </w:r>
      <w:r w:rsidR="008E7CD8">
        <w:rPr>
          <w:lang w:val="en-US"/>
        </w:rPr>
        <w:t xml:space="preserve">has a great design/architecture in object detection model because it has a higher robustness to images taken from different </w:t>
      </w:r>
      <w:r w:rsidR="004B671B">
        <w:rPr>
          <w:lang w:val="en-US"/>
        </w:rPr>
        <w:t>environments/area</w:t>
      </w:r>
      <w:r w:rsidR="002447AA">
        <w:rPr>
          <w:lang w:val="en-US"/>
        </w:rPr>
        <w:t xml:space="preserve">, and it also is a direct upgrade from its previous predecessors in terms of speed and performance. </w:t>
      </w:r>
      <w:sdt>
        <w:sdtPr>
          <w:rPr>
            <w:lang w:val="en-US"/>
          </w:rPr>
          <w:id w:val="-510069889"/>
          <w:citation/>
        </w:sdtPr>
        <w:sdtEndPr/>
        <w:sdtContent>
          <w:r w:rsidR="00557B5F">
            <w:rPr>
              <w:lang w:val="en-US"/>
            </w:rPr>
            <w:fldChar w:fldCharType="begin"/>
          </w:r>
          <w:r w:rsidR="00557B5F">
            <w:rPr>
              <w:lang w:val="en-US"/>
            </w:rPr>
            <w:instrText xml:space="preserve"> CITATION Kan20 \l 1033 </w:instrText>
          </w:r>
          <w:r w:rsidR="00557B5F">
            <w:rPr>
              <w:lang w:val="en-US"/>
            </w:rPr>
            <w:fldChar w:fldCharType="separate"/>
          </w:r>
          <w:r w:rsidR="007E1711" w:rsidRPr="007E1711">
            <w:rPr>
              <w:noProof/>
              <w:lang w:val="en-US"/>
            </w:rPr>
            <w:t>[5]</w:t>
          </w:r>
          <w:r w:rsidR="00557B5F">
            <w:rPr>
              <w:lang w:val="en-US"/>
            </w:rPr>
            <w:fldChar w:fldCharType="end"/>
          </w:r>
        </w:sdtContent>
      </w:sdt>
      <w:r w:rsidR="00783200">
        <w:rPr>
          <w:lang w:val="en-US"/>
        </w:rPr>
        <w:t xml:space="preserve"> </w:t>
      </w:r>
    </w:p>
    <w:p w14:paraId="54AF96D3" w14:textId="3700CF48" w:rsidR="00783200" w:rsidRPr="00853E28" w:rsidRDefault="00783200" w:rsidP="002053C0">
      <w:pPr>
        <w:pStyle w:val="BodyText"/>
        <w:rPr>
          <w:lang w:val="en-US"/>
        </w:rPr>
      </w:pPr>
      <w:r>
        <w:rPr>
          <w:lang w:val="en-US"/>
        </w:rPr>
        <w:t xml:space="preserve">This project is composed of the authors </w:t>
      </w:r>
      <w:r w:rsidR="008F0DAD">
        <w:rPr>
          <w:lang w:val="en-US"/>
        </w:rPr>
        <w:t>fetching a dataset and then annotates the cracks on each photo inside the dataset which will be</w:t>
      </w:r>
      <w:r w:rsidR="00DB0E76">
        <w:rPr>
          <w:lang w:val="en-US"/>
        </w:rPr>
        <w:t xml:space="preserve"> split into train and test dataset. The model created from </w:t>
      </w:r>
      <w:r w:rsidR="00232C0E">
        <w:rPr>
          <w:lang w:val="en-US"/>
        </w:rPr>
        <w:t xml:space="preserve">the training will then be used to analyze </w:t>
      </w:r>
      <w:r w:rsidR="00232C0E">
        <w:rPr>
          <w:lang w:val="en-US"/>
        </w:rPr>
        <w:t>images</w:t>
      </w:r>
      <w:r w:rsidR="00AA653D">
        <w:rPr>
          <w:lang w:val="en-US"/>
        </w:rPr>
        <w:t>/videos</w:t>
      </w:r>
      <w:r w:rsidR="00232C0E">
        <w:rPr>
          <w:lang w:val="en-US"/>
        </w:rPr>
        <w:t xml:space="preserve"> for cracks </w:t>
      </w:r>
      <w:r w:rsidR="00AA653D">
        <w:rPr>
          <w:lang w:val="en-US"/>
        </w:rPr>
        <w:t xml:space="preserve">and </w:t>
      </w:r>
      <w:r w:rsidR="00EE0996">
        <w:rPr>
          <w:lang w:val="en-US"/>
        </w:rPr>
        <w:t>identify where it is located through a bounding box.</w:t>
      </w:r>
    </w:p>
    <w:p w14:paraId="7D12BDA5" w14:textId="344D7EC6" w:rsidR="009303D9" w:rsidRPr="006B6B66" w:rsidRDefault="00471A3B" w:rsidP="006B6B66">
      <w:pPr>
        <w:pStyle w:val="Heading1"/>
      </w:pPr>
      <w:r>
        <w:t>METHODOLOGY</w:t>
      </w:r>
    </w:p>
    <w:p w14:paraId="53024E17" w14:textId="616AFE57" w:rsidR="009303D9" w:rsidRDefault="00B67FE7" w:rsidP="00ED0149">
      <w:pPr>
        <w:pStyle w:val="Heading2"/>
      </w:pPr>
      <w:r>
        <w:t>Architecture</w:t>
      </w:r>
    </w:p>
    <w:p w14:paraId="62896272" w14:textId="36357B31" w:rsidR="00606682" w:rsidRPr="00606682" w:rsidRDefault="00657439" w:rsidP="00606682">
      <w:pPr>
        <w:pStyle w:val="BodyText"/>
        <w:rPr>
          <w:lang w:val="en-US"/>
        </w:rPr>
      </w:pPr>
      <w:r>
        <w:rPr>
          <w:lang w:val="en-US"/>
        </w:rPr>
        <w:t xml:space="preserve">The YOLOv4 </w:t>
      </w:r>
      <w:r w:rsidR="00941CFF">
        <w:rPr>
          <w:lang w:val="en-US"/>
        </w:rPr>
        <w:t>model using darknet</w:t>
      </w:r>
      <w:r w:rsidR="00AA30AB">
        <w:rPr>
          <w:lang w:val="en-US"/>
        </w:rPr>
        <w:t xml:space="preserve"> framework</w:t>
      </w:r>
      <w:r w:rsidR="00941CFF">
        <w:rPr>
          <w:lang w:val="en-US"/>
        </w:rPr>
        <w:t xml:space="preserve"> was used to determine </w:t>
      </w:r>
      <w:r w:rsidR="00AD2E00">
        <w:rPr>
          <w:lang w:val="en-US"/>
        </w:rPr>
        <w:t xml:space="preserve">if any cracks were present on </w:t>
      </w:r>
      <w:r w:rsidR="001A0593">
        <w:rPr>
          <w:lang w:val="en-US"/>
        </w:rPr>
        <w:t>any surface of wall or concrete.</w:t>
      </w:r>
      <w:r w:rsidR="00664635">
        <w:rPr>
          <w:lang w:val="en-US"/>
        </w:rPr>
        <w:t xml:space="preserve"> YOLOv4 is a one-stage object detection model that is an improved versions of its </w:t>
      </w:r>
      <w:r w:rsidR="00350D1D">
        <w:rPr>
          <w:lang w:val="en-US"/>
        </w:rPr>
        <w:t xml:space="preserve">predecessors </w:t>
      </w:r>
      <w:r w:rsidR="00234D37">
        <w:rPr>
          <w:lang w:val="en-US"/>
        </w:rPr>
        <w:t>(YOLOv3, YOLOv2</w:t>
      </w:r>
      <w:r w:rsidR="003649E9">
        <w:rPr>
          <w:lang w:val="en-US"/>
        </w:rPr>
        <w:t>, etc</w:t>
      </w:r>
      <w:r w:rsidR="0040519D">
        <w:rPr>
          <w:lang w:val="en-US"/>
        </w:rPr>
        <w:t>.</w:t>
      </w:r>
      <w:r w:rsidR="003649E9">
        <w:rPr>
          <w:lang w:val="en-US"/>
        </w:rPr>
        <w:t>)</w:t>
      </w:r>
      <w:r w:rsidR="00A163C0">
        <w:rPr>
          <w:lang w:val="en-US"/>
        </w:rPr>
        <w:t xml:space="preserve"> which works a lot faster than them with comparable performance.</w:t>
      </w:r>
    </w:p>
    <w:p w14:paraId="07CB7A9A" w14:textId="64350EE5" w:rsidR="00557B5F" w:rsidRDefault="00753C6F" w:rsidP="00606682">
      <w:pPr>
        <w:pStyle w:val="BodyText"/>
        <w:keepNext/>
        <w:ind w:firstLine="0"/>
      </w:pPr>
      <w:r>
        <w:rPr>
          <w:noProof/>
        </w:rPr>
        <w:drawing>
          <wp:inline distT="0" distB="0" distL="0" distR="0" wp14:anchorId="50E03C70" wp14:editId="503432E4">
            <wp:extent cx="3065618" cy="1484445"/>
            <wp:effectExtent l="0" t="0" r="1905" b="1905"/>
            <wp:docPr id="3" name="Picture 3" descr="Working of YOLOv4 Algorithm. YOLOv4 is known for its up-gradation in… | by  Shraddha Pattanshetti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orking of YOLOv4 Algorithm. YOLOv4 is known for its up-gradation in… | by  Shraddha Pattanshetti | Medium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2" b="2820"/>
                    <a:stretch/>
                  </pic:blipFill>
                  <pic:spPr bwMode="auto">
                    <a:xfrm>
                      <a:off x="0" y="0"/>
                      <a:ext cx="3101224" cy="1501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71395" w14:textId="412422A3" w:rsidR="00931C0E" w:rsidRDefault="00557B5F" w:rsidP="00A73812">
      <w:pPr>
        <w:pStyle w:val="Caption"/>
      </w:pPr>
      <w:r>
        <w:t xml:space="preserve">Figure </w:t>
      </w:r>
      <w:r w:rsidR="00AE0038">
        <w:fldChar w:fldCharType="begin"/>
      </w:r>
      <w:r w:rsidR="00AE0038">
        <w:instrText xml:space="preserve"> SEQ Figure \* ARABIC </w:instrText>
      </w:r>
      <w:r w:rsidR="00AE0038">
        <w:fldChar w:fldCharType="separate"/>
      </w:r>
      <w:r w:rsidR="005720E8">
        <w:rPr>
          <w:noProof/>
        </w:rPr>
        <w:t>1</w:t>
      </w:r>
      <w:r w:rsidR="00AE0038">
        <w:rPr>
          <w:noProof/>
        </w:rPr>
        <w:fldChar w:fldCharType="end"/>
      </w:r>
      <w:r>
        <w:t xml:space="preserve"> YOLOv4 Algorithm</w:t>
      </w:r>
    </w:p>
    <w:p w14:paraId="2A67C9A7" w14:textId="5FADC466" w:rsidR="00931C0E" w:rsidRPr="00657439" w:rsidRDefault="00FD407D" w:rsidP="00E7596C">
      <w:pPr>
        <w:pStyle w:val="BodyText"/>
        <w:rPr>
          <w:lang w:val="en-US"/>
        </w:rPr>
      </w:pPr>
      <w:r>
        <w:rPr>
          <w:lang w:val="en-US"/>
        </w:rPr>
        <w:t>Fig.</w:t>
      </w:r>
      <w:r w:rsidR="00434F2E">
        <w:rPr>
          <w:lang w:val="en-US"/>
        </w:rPr>
        <w:t xml:space="preserve"> 1</w:t>
      </w:r>
      <w:r>
        <w:rPr>
          <w:lang w:val="en-US"/>
        </w:rPr>
        <w:t xml:space="preserve"> Shows the YOLOv4</w:t>
      </w:r>
      <w:r w:rsidR="00E13314">
        <w:rPr>
          <w:lang w:val="en-US"/>
        </w:rPr>
        <w:t>’s Algorithm</w:t>
      </w:r>
      <w:r w:rsidR="00AD5B5C">
        <w:rPr>
          <w:lang w:val="en-US"/>
        </w:rPr>
        <w:t xml:space="preserve">. The implementation of YOLO v4 in this research paper </w:t>
      </w:r>
      <w:r w:rsidR="00E36F71">
        <w:rPr>
          <w:lang w:val="en-US"/>
        </w:rPr>
        <w:t>used its training method to create a model that learns based on the parameter</w:t>
      </w:r>
      <w:r w:rsidR="006F6C66">
        <w:rPr>
          <w:lang w:val="en-US"/>
        </w:rPr>
        <w:t xml:space="preserve">, </w:t>
      </w:r>
      <w:r w:rsidR="00893150">
        <w:rPr>
          <w:lang w:val="en-US"/>
        </w:rPr>
        <w:t>cracked, the</w:t>
      </w:r>
      <w:r w:rsidR="006F6C66">
        <w:rPr>
          <w:lang w:val="en-US"/>
        </w:rPr>
        <w:t xml:space="preserve"> authors of this paper </w:t>
      </w:r>
      <w:r w:rsidR="007275C6">
        <w:rPr>
          <w:lang w:val="en-US"/>
        </w:rPr>
        <w:t xml:space="preserve">identified. The </w:t>
      </w:r>
      <w:r w:rsidR="005E15FC">
        <w:rPr>
          <w:lang w:val="en-US"/>
        </w:rPr>
        <w:t xml:space="preserve">object detection model was </w:t>
      </w:r>
      <w:r w:rsidR="00CC4821">
        <w:rPr>
          <w:lang w:val="en-US"/>
        </w:rPr>
        <w:t xml:space="preserve">trained with </w:t>
      </w:r>
      <w:r w:rsidR="006C4ABD" w:rsidRPr="00AA653D">
        <w:rPr>
          <w:lang w:val="en-US"/>
        </w:rPr>
        <w:t>2000</w:t>
      </w:r>
      <w:r w:rsidR="00CC4821" w:rsidRPr="00AA653D">
        <w:rPr>
          <w:lang w:val="en-US"/>
        </w:rPr>
        <w:t xml:space="preserve"> epoch</w:t>
      </w:r>
      <w:r w:rsidR="00700EC4" w:rsidRPr="00AA653D">
        <w:rPr>
          <w:lang w:val="en-US"/>
        </w:rPr>
        <w:t>s with 2 batch size</w:t>
      </w:r>
      <w:r w:rsidR="00203EB1" w:rsidRPr="00AA653D">
        <w:rPr>
          <w:lang w:val="en-US"/>
        </w:rPr>
        <w:t>.</w:t>
      </w:r>
    </w:p>
    <w:p w14:paraId="5F553EDF" w14:textId="51E15F8B" w:rsidR="00AD188D" w:rsidRPr="00AD188D" w:rsidRDefault="002738E4" w:rsidP="00370694">
      <w:pPr>
        <w:pStyle w:val="Heading2"/>
      </w:pPr>
      <w:r>
        <w:t>Data</w:t>
      </w:r>
      <w:r w:rsidR="009B3922">
        <w:t>s</w:t>
      </w:r>
      <w:r>
        <w:t>et</w:t>
      </w:r>
    </w:p>
    <w:p w14:paraId="0A429EFF" w14:textId="70F033E1" w:rsidR="00AD188D" w:rsidRDefault="007A487C" w:rsidP="00AD188D">
      <w:pPr>
        <w:pStyle w:val="BodyText"/>
        <w:rPr>
          <w:noProof/>
          <w:lang w:val="en-US"/>
        </w:rPr>
      </w:pPr>
      <w:r>
        <w:rPr>
          <w:lang w:val="en-US"/>
        </w:rPr>
        <w:t xml:space="preserve">The dataset used to train the YOLOv4 model </w:t>
      </w:r>
      <w:r w:rsidR="00B72139">
        <w:rPr>
          <w:lang w:val="en-US"/>
        </w:rPr>
        <w:t xml:space="preserve">is composed of </w:t>
      </w:r>
      <w:r w:rsidR="00463301">
        <w:rPr>
          <w:lang w:val="en-US"/>
        </w:rPr>
        <w:t>499</w:t>
      </w:r>
      <w:r w:rsidR="00B72139">
        <w:rPr>
          <w:lang w:val="en-US"/>
        </w:rPr>
        <w:t xml:space="preserve"> images of </w:t>
      </w:r>
      <w:r w:rsidR="00AA3D5D">
        <w:rPr>
          <w:lang w:val="en-US"/>
        </w:rPr>
        <w:t xml:space="preserve">concrete </w:t>
      </w:r>
      <w:r w:rsidR="00B72139">
        <w:rPr>
          <w:lang w:val="en-US"/>
        </w:rPr>
        <w:t xml:space="preserve">walls </w:t>
      </w:r>
      <w:r w:rsidR="00AA3D5D">
        <w:rPr>
          <w:lang w:val="en-US"/>
        </w:rPr>
        <w:t>with cracks on them</w:t>
      </w:r>
      <w:r w:rsidR="00EE4853">
        <w:rPr>
          <w:lang w:val="en-US"/>
        </w:rPr>
        <w:t xml:space="preserve">. </w:t>
      </w:r>
      <w:r w:rsidR="00CB350A">
        <w:rPr>
          <w:lang w:val="en-US"/>
        </w:rPr>
        <w:t>The raw dataset</w:t>
      </w:r>
      <w:r w:rsidR="00717E2F">
        <w:rPr>
          <w:lang w:val="en-US"/>
        </w:rPr>
        <w:t xml:space="preserve">s (images) were gathered from a single source, </w:t>
      </w:r>
      <w:r w:rsidR="00A92448">
        <w:rPr>
          <w:lang w:val="en-US"/>
        </w:rPr>
        <w:t>“</w:t>
      </w:r>
      <w:r w:rsidR="00A92448" w:rsidRPr="00A92448">
        <w:rPr>
          <w:lang w:val="en-US"/>
        </w:rPr>
        <w:t>Concrete Crack Images for Classification</w:t>
      </w:r>
      <w:r w:rsidR="00A92448">
        <w:rPr>
          <w:lang w:val="en-US"/>
        </w:rPr>
        <w:t xml:space="preserve">” from Mendeley Data, which contains </w:t>
      </w:r>
      <w:r w:rsidR="00CE30EB">
        <w:rPr>
          <w:lang w:val="en-US"/>
        </w:rPr>
        <w:t xml:space="preserve">images from various </w:t>
      </w:r>
      <w:r w:rsidR="00CE30EB" w:rsidRPr="00CE30EB">
        <w:rPr>
          <w:lang w:val="en-US"/>
        </w:rPr>
        <w:t>METU Campus Buildings</w:t>
      </w:r>
      <w:r w:rsidR="00CE30EB">
        <w:rPr>
          <w:lang w:val="en-US"/>
        </w:rPr>
        <w:t xml:space="preserve"> </w:t>
      </w:r>
      <w:sdt>
        <w:sdtPr>
          <w:rPr>
            <w:lang w:val="en-US"/>
          </w:rPr>
          <w:id w:val="1808199440"/>
          <w:citation/>
        </w:sdtPr>
        <w:sdtEndPr/>
        <w:sdtContent>
          <w:r w:rsidR="002D0482">
            <w:rPr>
              <w:lang w:val="en-US"/>
            </w:rPr>
            <w:fldChar w:fldCharType="begin"/>
          </w:r>
          <w:r w:rsidR="002D0482">
            <w:rPr>
              <w:lang w:val="en-US"/>
            </w:rPr>
            <w:instrText xml:space="preserve"> CITATION Mag18 \l 1033 </w:instrText>
          </w:r>
          <w:r w:rsidR="002D0482">
            <w:rPr>
              <w:lang w:val="en-US"/>
            </w:rPr>
            <w:fldChar w:fldCharType="separate"/>
          </w:r>
          <w:r w:rsidR="007E1711" w:rsidRPr="007E1711">
            <w:rPr>
              <w:noProof/>
              <w:lang w:val="en-US"/>
            </w:rPr>
            <w:t>[6]</w:t>
          </w:r>
          <w:r w:rsidR="002D0482">
            <w:rPr>
              <w:lang w:val="en-US"/>
            </w:rPr>
            <w:fldChar w:fldCharType="end"/>
          </w:r>
        </w:sdtContent>
      </w:sdt>
      <w:r w:rsidR="00717435">
        <w:rPr>
          <w:lang w:val="en-US"/>
        </w:rPr>
        <w:t>.</w:t>
      </w:r>
    </w:p>
    <w:p w14:paraId="5262012E" w14:textId="6282307C" w:rsidR="0040694F" w:rsidRPr="0040694F" w:rsidRDefault="00AD188D" w:rsidP="0040694F">
      <w:pPr>
        <w:pStyle w:val="BodyText"/>
        <w:ind w:firstLine="0"/>
        <w:jc w:val="center"/>
        <w:rPr>
          <w:lang w:val="en-US"/>
        </w:rPr>
      </w:pPr>
      <w:r w:rsidRPr="00580057">
        <w:rPr>
          <w:noProof/>
          <w:lang w:val="en-US"/>
        </w:rPr>
        <w:drawing>
          <wp:inline distT="0" distB="0" distL="0" distR="0" wp14:anchorId="3C1D47B7" wp14:editId="2BFB3873">
            <wp:extent cx="2196885" cy="1028700"/>
            <wp:effectExtent l="0" t="0" r="0" b="0"/>
            <wp:docPr id="2" name="Picture 2" descr="A picture containing window, surround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window, surrounde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3414" cy="1041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45794" w14:textId="2DF71836" w:rsidR="0040694F" w:rsidRDefault="0040694F" w:rsidP="0040694F">
      <w:pPr>
        <w:pStyle w:val="Caption"/>
      </w:pPr>
      <w:r>
        <w:t xml:space="preserve">Figure </w:t>
      </w:r>
      <w:r w:rsidR="00AE0038">
        <w:fldChar w:fldCharType="begin"/>
      </w:r>
      <w:r w:rsidR="00AE0038">
        <w:instrText xml:space="preserve"> SEQ Figure \* ARABIC </w:instrText>
      </w:r>
      <w:r w:rsidR="00AE0038">
        <w:fldChar w:fldCharType="separate"/>
      </w:r>
      <w:r w:rsidR="005720E8">
        <w:rPr>
          <w:noProof/>
        </w:rPr>
        <w:t>2</w:t>
      </w:r>
      <w:r w:rsidR="00AE0038">
        <w:rPr>
          <w:noProof/>
        </w:rPr>
        <w:fldChar w:fldCharType="end"/>
      </w:r>
      <w:r>
        <w:t xml:space="preserve"> Raw Dataset</w:t>
      </w:r>
    </w:p>
    <w:p w14:paraId="4667945C" w14:textId="5BCC1612" w:rsidR="00AD188D" w:rsidRDefault="00AD188D" w:rsidP="00AD188D">
      <w:pPr>
        <w:pStyle w:val="Heading2"/>
      </w:pPr>
      <w:r>
        <w:lastRenderedPageBreak/>
        <w:t>Data Pre-processing</w:t>
      </w:r>
    </w:p>
    <w:p w14:paraId="7CEEF55B" w14:textId="6FD9E75D" w:rsidR="004876EA" w:rsidRPr="007A487C" w:rsidRDefault="00D13B7A" w:rsidP="00155D61">
      <w:pPr>
        <w:pStyle w:val="BodyText"/>
        <w:ind w:firstLine="360"/>
        <w:rPr>
          <w:lang w:val="en-US"/>
        </w:rPr>
      </w:pPr>
      <w:r>
        <w:rPr>
          <w:lang w:val="en-US"/>
        </w:rPr>
        <w:t xml:space="preserve">The raw dataset </w:t>
      </w:r>
      <w:r w:rsidR="00BE4503">
        <w:rPr>
          <w:lang w:val="en-US"/>
        </w:rPr>
        <w:t>was</w:t>
      </w:r>
      <w:r>
        <w:rPr>
          <w:lang w:val="en-US"/>
        </w:rPr>
        <w:t xml:space="preserve"> segregated randomly through a python script to </w:t>
      </w:r>
      <w:r w:rsidR="005237FF">
        <w:rPr>
          <w:lang w:val="en-US"/>
        </w:rPr>
        <w:t>split the dataset into two sets</w:t>
      </w:r>
      <w:r w:rsidR="00BE4503">
        <w:rPr>
          <w:lang w:val="en-US"/>
        </w:rPr>
        <w:t xml:space="preserve"> for the train dataset and test dataset. The </w:t>
      </w:r>
      <w:r w:rsidR="00F4269D">
        <w:rPr>
          <w:lang w:val="en-US"/>
        </w:rPr>
        <w:t>dataset</w:t>
      </w:r>
      <w:r w:rsidR="000E6647">
        <w:rPr>
          <w:lang w:val="en-US"/>
        </w:rPr>
        <w:t>’s cracks</w:t>
      </w:r>
      <w:r w:rsidR="00F4269D">
        <w:rPr>
          <w:lang w:val="en-US"/>
        </w:rPr>
        <w:t xml:space="preserve"> w</w:t>
      </w:r>
      <w:r w:rsidR="000E6647">
        <w:rPr>
          <w:lang w:val="en-US"/>
        </w:rPr>
        <w:t>ere</w:t>
      </w:r>
      <w:r w:rsidR="00F4269D">
        <w:rPr>
          <w:lang w:val="en-US"/>
        </w:rPr>
        <w:t xml:space="preserve"> annotated by the </w:t>
      </w:r>
      <w:r w:rsidR="000E6647">
        <w:rPr>
          <w:lang w:val="en-US"/>
        </w:rPr>
        <w:t xml:space="preserve">authors of this paper to serve as the guide for the deep learning process </w:t>
      </w:r>
      <w:r w:rsidR="00D74B89">
        <w:rPr>
          <w:lang w:val="en-US"/>
        </w:rPr>
        <w:t>YOLOv4.</w:t>
      </w:r>
      <w:r w:rsidR="002113D9">
        <w:rPr>
          <w:lang w:val="en-US"/>
        </w:rPr>
        <w:t xml:space="preserve"> The cracks </w:t>
      </w:r>
      <w:r w:rsidR="002C11CB">
        <w:rPr>
          <w:lang w:val="en-US"/>
        </w:rPr>
        <w:t>were identified when it is a line of crack or a big hole that is part of the cracked line.</w:t>
      </w:r>
      <w:r w:rsidR="00E2166E">
        <w:rPr>
          <w:lang w:val="en-US"/>
        </w:rPr>
        <w:t xml:space="preserve"> E</w:t>
      </w:r>
      <w:r w:rsidR="00E2166E">
        <w:t>ach individual crack i</w:t>
      </w:r>
      <w:r w:rsidR="00E2166E">
        <w:rPr>
          <w:lang w:val="en-US"/>
        </w:rPr>
        <w:t>s in</w:t>
      </w:r>
      <w:r w:rsidR="00E2166E">
        <w:t xml:space="preserve"> its own bounding box, no matter the size. No data augmentation process was </w:t>
      </w:r>
      <w:r w:rsidR="00EE4853">
        <w:rPr>
          <w:lang w:val="en-US"/>
        </w:rPr>
        <w:t>performed on the images as part of the training process</w:t>
      </w:r>
      <w:r w:rsidR="00E2166E">
        <w:t>.</w:t>
      </w:r>
    </w:p>
    <w:p w14:paraId="7B2E5AA8" w14:textId="6AD5F09B" w:rsidR="00850D96" w:rsidRDefault="00850D96" w:rsidP="00850D96">
      <w:pPr>
        <w:pStyle w:val="Heading2"/>
      </w:pPr>
      <w:r>
        <w:t>Sof</w:t>
      </w:r>
      <w:r w:rsidR="0081168E">
        <w:t>t</w:t>
      </w:r>
      <w:r>
        <w:t>ware Design</w:t>
      </w:r>
    </w:p>
    <w:p w14:paraId="07A98E5C" w14:textId="5FE8E311" w:rsidR="006629E2" w:rsidRPr="007A487C" w:rsidRDefault="006629E2" w:rsidP="00155D61">
      <w:pPr>
        <w:pStyle w:val="BodyText"/>
        <w:ind w:firstLine="360"/>
        <w:rPr>
          <w:lang w:val="en-US"/>
        </w:rPr>
      </w:pPr>
      <w:r>
        <w:rPr>
          <w:lang w:val="en-US"/>
        </w:rPr>
        <w:t>The syste</w:t>
      </w:r>
      <w:r w:rsidR="003D7655">
        <w:rPr>
          <w:lang w:val="en-US"/>
        </w:rPr>
        <w:t xml:space="preserve">m consists of </w:t>
      </w:r>
      <w:r w:rsidR="005D0E5F">
        <w:rPr>
          <w:lang w:val="en-US"/>
        </w:rPr>
        <w:t xml:space="preserve">a single software application to </w:t>
      </w:r>
      <w:r w:rsidR="00642D15">
        <w:rPr>
          <w:lang w:val="en-US"/>
        </w:rPr>
        <w:t xml:space="preserve">identify cracks from images. </w:t>
      </w:r>
      <w:r w:rsidR="00C714A2">
        <w:rPr>
          <w:lang w:val="en-US"/>
        </w:rPr>
        <w:t>The software first check from its training model if a crack is present on an image which then adds a bounding box to the area where the crack is present inside the image.</w:t>
      </w:r>
      <w:r w:rsidR="00FD0581">
        <w:rPr>
          <w:lang w:val="en-US"/>
        </w:rPr>
        <w:t xml:space="preserve"> </w:t>
      </w:r>
      <w:r w:rsidR="00B67FE7">
        <w:rPr>
          <w:lang w:val="en-US"/>
        </w:rPr>
        <w:t xml:space="preserve">The program was run exclusively on a command line utilizing </w:t>
      </w:r>
      <w:r w:rsidR="00370694">
        <w:rPr>
          <w:lang w:val="en-US"/>
        </w:rPr>
        <w:t>the previously stated python script</w:t>
      </w:r>
      <w:r w:rsidR="00B67FE7">
        <w:rPr>
          <w:lang w:val="en-US"/>
        </w:rPr>
        <w:t xml:space="preserve"> and </w:t>
      </w:r>
      <w:r w:rsidR="00370694">
        <w:rPr>
          <w:lang w:val="en-US"/>
        </w:rPr>
        <w:t xml:space="preserve">an </w:t>
      </w:r>
      <w:r w:rsidR="00B67FE7">
        <w:rPr>
          <w:lang w:val="en-US"/>
        </w:rPr>
        <w:t>.exe file</w:t>
      </w:r>
      <w:r w:rsidR="00C9416C">
        <w:rPr>
          <w:lang w:val="en-US"/>
        </w:rPr>
        <w:t xml:space="preserve">. The exe file comes from a built version of Darknet, which is a </w:t>
      </w:r>
      <w:r w:rsidR="004B7D32">
        <w:rPr>
          <w:lang w:val="en-US"/>
        </w:rPr>
        <w:t>C framework in which YOLO is built from</w:t>
      </w:r>
      <w:r w:rsidR="00063B00">
        <w:rPr>
          <w:lang w:val="en-US"/>
        </w:rPr>
        <w:t xml:space="preserve">. This framework supports CUDA from NVIDIA GPUs, enabling users to utilize their graphics cards </w:t>
      </w:r>
      <w:r w:rsidR="007E1711">
        <w:rPr>
          <w:lang w:val="en-US"/>
        </w:rPr>
        <w:t xml:space="preserve">for neural network computations </w:t>
      </w:r>
      <w:sdt>
        <w:sdtPr>
          <w:rPr>
            <w:lang w:val="en-US"/>
          </w:rPr>
          <w:id w:val="-1160775296"/>
          <w:citation/>
        </w:sdtPr>
        <w:sdtEndPr/>
        <w:sdtContent>
          <w:r w:rsidR="007E1711">
            <w:rPr>
              <w:lang w:val="en-US"/>
            </w:rPr>
            <w:fldChar w:fldCharType="begin"/>
          </w:r>
          <w:r w:rsidR="007E1711">
            <w:rPr>
              <w:lang w:val="en-US"/>
            </w:rPr>
            <w:instrText xml:space="preserve"> CITATION Jos16 \l 1033 </w:instrText>
          </w:r>
          <w:r w:rsidR="007E1711">
            <w:rPr>
              <w:lang w:val="en-US"/>
            </w:rPr>
            <w:fldChar w:fldCharType="separate"/>
          </w:r>
          <w:r w:rsidR="007E1711" w:rsidRPr="007E1711">
            <w:rPr>
              <w:noProof/>
              <w:lang w:val="en-US"/>
            </w:rPr>
            <w:t>[7]</w:t>
          </w:r>
          <w:r w:rsidR="007E1711">
            <w:rPr>
              <w:lang w:val="en-US"/>
            </w:rPr>
            <w:fldChar w:fldCharType="end"/>
          </w:r>
        </w:sdtContent>
      </w:sdt>
      <w:r w:rsidR="007E1711">
        <w:rPr>
          <w:lang w:val="en-US"/>
        </w:rPr>
        <w:t>.</w:t>
      </w:r>
    </w:p>
    <w:p w14:paraId="748C8888" w14:textId="38F7A8FD" w:rsidR="00850D96" w:rsidRDefault="00155D61" w:rsidP="00910CB5">
      <w:pPr>
        <w:pStyle w:val="Heading2"/>
      </w:pPr>
      <w:r>
        <w:t>Metric Evaluation</w:t>
      </w:r>
    </w:p>
    <w:p w14:paraId="6C72342A" w14:textId="7D6417A0" w:rsidR="00155D61" w:rsidRPr="00155D61" w:rsidRDefault="00811523" w:rsidP="00B12C8A">
      <w:pPr>
        <w:ind w:firstLine="360"/>
        <w:jc w:val="both"/>
      </w:pPr>
      <w:r>
        <w:t>Mean average precision</w:t>
      </w:r>
      <w:r w:rsidR="00B12C8A">
        <w:t xml:space="preserve"> or </w:t>
      </w:r>
      <w:proofErr w:type="spellStart"/>
      <w:r w:rsidR="00B12C8A">
        <w:t>mAP</w:t>
      </w:r>
      <w:proofErr w:type="spellEnd"/>
      <w:r w:rsidR="00B12C8A">
        <w:t xml:space="preserve"> was utilized as it is the native metric evaluation method in YOLO.</w:t>
      </w:r>
      <w:r w:rsidR="002C28C0">
        <w:t xml:space="preserve"> According to</w:t>
      </w:r>
      <w:r w:rsidR="00C23971">
        <w:t xml:space="preserve"> </w:t>
      </w:r>
      <w:sdt>
        <w:sdtPr>
          <w:id w:val="805513084"/>
          <w:citation/>
        </w:sdtPr>
        <w:sdtEndPr/>
        <w:sdtContent>
          <w:r w:rsidR="00C23971">
            <w:fldChar w:fldCharType="begin"/>
          </w:r>
          <w:r w:rsidR="00C23971">
            <w:instrText xml:space="preserve"> CITATION Ahm20 \l 1033 </w:instrText>
          </w:r>
          <w:r w:rsidR="00C23971">
            <w:fldChar w:fldCharType="separate"/>
          </w:r>
          <w:r w:rsidR="007E1711" w:rsidRPr="007E1711">
            <w:rPr>
              <w:noProof/>
            </w:rPr>
            <w:t>[8]</w:t>
          </w:r>
          <w:r w:rsidR="00C23971">
            <w:fldChar w:fldCharType="end"/>
          </w:r>
        </w:sdtContent>
      </w:sdt>
      <w:r w:rsidR="008A64C0">
        <w:t xml:space="preserve">, </w:t>
      </w:r>
      <w:r w:rsidR="007E7DF0">
        <w:t xml:space="preserve">the mean average precision is </w:t>
      </w:r>
      <w:r w:rsidR="001A2B69">
        <w:t xml:space="preserve">the comparison between the ground-truth bounding box and the detected box and returns </w:t>
      </w:r>
      <w:r w:rsidR="007A2699">
        <w:t>it</w:t>
      </w:r>
      <w:r w:rsidR="001A2B69">
        <w:t xml:space="preserve"> as a score. </w:t>
      </w:r>
      <w:r w:rsidR="007A2699">
        <w:t>A</w:t>
      </w:r>
      <w:r w:rsidR="001A2B69">
        <w:t xml:space="preserve"> higher score means that the </w:t>
      </w:r>
      <w:r w:rsidR="007A2699">
        <w:t xml:space="preserve">detection box is more </w:t>
      </w:r>
      <w:r w:rsidR="004E4BB3">
        <w:t>like</w:t>
      </w:r>
      <w:r w:rsidR="007A2699">
        <w:t xml:space="preserve"> the ground-tru</w:t>
      </w:r>
      <w:r w:rsidR="00471AE7">
        <w:t>th box.</w:t>
      </w:r>
    </w:p>
    <w:p w14:paraId="0A575CB3" w14:textId="1F52FAD3" w:rsidR="009303D9" w:rsidRDefault="00CC19C0" w:rsidP="006B6B66">
      <w:pPr>
        <w:pStyle w:val="Heading1"/>
      </w:pPr>
      <w:r>
        <w:t>Testing and results</w:t>
      </w:r>
    </w:p>
    <w:p w14:paraId="7CCF3C66" w14:textId="616A9ECF" w:rsidR="00EE4853" w:rsidRPr="00EE4853" w:rsidRDefault="00EE4853" w:rsidP="00EE4853">
      <w:pPr>
        <w:pStyle w:val="Heading2"/>
      </w:pPr>
      <w:r>
        <w:t>Training the Model</w:t>
      </w:r>
    </w:p>
    <w:p w14:paraId="1B21CB2A" w14:textId="1B7CED46" w:rsidR="009303D9" w:rsidRDefault="00426FC2" w:rsidP="00E7596C">
      <w:pPr>
        <w:pStyle w:val="BodyText"/>
        <w:rPr>
          <w:lang w:val="en-US"/>
        </w:rPr>
      </w:pPr>
      <w:r>
        <w:rPr>
          <w:lang w:val="en-US"/>
        </w:rPr>
        <w:t xml:space="preserve">The </w:t>
      </w:r>
      <w:r w:rsidR="00EE4853">
        <w:rPr>
          <w:lang w:val="en-US"/>
        </w:rPr>
        <w:t>training</w:t>
      </w:r>
      <w:r>
        <w:rPr>
          <w:lang w:val="en-US"/>
        </w:rPr>
        <w:t xml:space="preserve"> was conducted </w:t>
      </w:r>
      <w:r w:rsidR="000F5BC5">
        <w:rPr>
          <w:lang w:val="en-US"/>
        </w:rPr>
        <w:t>for cracks on a wall</w:t>
      </w:r>
      <w:r w:rsidR="00035E8B">
        <w:rPr>
          <w:lang w:val="en-US"/>
        </w:rPr>
        <w:t xml:space="preserve">. The dataset was </w:t>
      </w:r>
      <w:r w:rsidR="00B511F5">
        <w:rPr>
          <w:lang w:val="en-US"/>
        </w:rPr>
        <w:t>split into 80-20 train and test</w:t>
      </w:r>
      <w:r w:rsidR="00487DD4">
        <w:rPr>
          <w:lang w:val="en-US"/>
        </w:rPr>
        <w:t>.</w:t>
      </w:r>
      <w:r w:rsidR="006C7BFD">
        <w:rPr>
          <w:lang w:val="en-US"/>
        </w:rPr>
        <w:t xml:space="preserve"> The </w:t>
      </w:r>
      <w:r w:rsidR="00B35630">
        <w:rPr>
          <w:lang w:val="en-US"/>
        </w:rPr>
        <w:t xml:space="preserve">authors of this paper </w:t>
      </w:r>
      <w:r w:rsidR="001644C8">
        <w:rPr>
          <w:lang w:val="en-US"/>
        </w:rPr>
        <w:t>have</w:t>
      </w:r>
      <w:r w:rsidR="00B35630">
        <w:rPr>
          <w:lang w:val="en-US"/>
        </w:rPr>
        <w:t xml:space="preserve"> undergone multiple</w:t>
      </w:r>
      <w:r w:rsidR="00600DC0">
        <w:rPr>
          <w:lang w:val="en-US"/>
        </w:rPr>
        <w:t xml:space="preserve"> </w:t>
      </w:r>
      <w:r w:rsidR="007E1711">
        <w:rPr>
          <w:lang w:val="en-US"/>
        </w:rPr>
        <w:t>reannotations</w:t>
      </w:r>
      <w:r w:rsidR="00600DC0">
        <w:rPr>
          <w:lang w:val="en-US"/>
        </w:rPr>
        <w:t xml:space="preserve"> </w:t>
      </w:r>
      <w:r w:rsidR="001644C8">
        <w:rPr>
          <w:lang w:val="en-US"/>
        </w:rPr>
        <w:t xml:space="preserve">to increase the accuracy of the model </w:t>
      </w:r>
      <w:r w:rsidR="009A0B25">
        <w:rPr>
          <w:lang w:val="en-US"/>
        </w:rPr>
        <w:t>in detecting the cracks from any surface.</w:t>
      </w:r>
      <w:r w:rsidR="00B35630">
        <w:rPr>
          <w:lang w:val="en-US"/>
        </w:rPr>
        <w:t xml:space="preserve"> </w:t>
      </w:r>
      <w:r w:rsidR="00487DD4">
        <w:rPr>
          <w:lang w:val="en-US"/>
        </w:rPr>
        <w:t xml:space="preserve"> The testing </w:t>
      </w:r>
      <w:r w:rsidR="00471AE7">
        <w:rPr>
          <w:lang w:val="en-US"/>
        </w:rPr>
        <w:t xml:space="preserve">duration </w:t>
      </w:r>
      <w:r w:rsidR="00487DD4">
        <w:rPr>
          <w:lang w:val="en-US"/>
        </w:rPr>
        <w:t xml:space="preserve">of the model </w:t>
      </w:r>
      <w:r w:rsidR="00F03AF8">
        <w:rPr>
          <w:lang w:val="en-US"/>
        </w:rPr>
        <w:t xml:space="preserve">with a total of 2000 epochs and </w:t>
      </w:r>
      <w:r w:rsidR="00242CC3">
        <w:rPr>
          <w:lang w:val="en-US"/>
        </w:rPr>
        <w:t xml:space="preserve">64 </w:t>
      </w:r>
      <w:r w:rsidR="00F03AF8">
        <w:rPr>
          <w:lang w:val="en-US"/>
        </w:rPr>
        <w:t xml:space="preserve">batch size </w:t>
      </w:r>
      <w:r w:rsidR="00B43C42">
        <w:rPr>
          <w:lang w:val="en-US"/>
        </w:rPr>
        <w:t>was 3 hours.</w:t>
      </w:r>
    </w:p>
    <w:p w14:paraId="24BD3FF6" w14:textId="77777777" w:rsidR="00616AD2" w:rsidRDefault="00616AD2" w:rsidP="00616AD2">
      <w:pPr>
        <w:pStyle w:val="BodyText"/>
        <w:keepNext/>
        <w:ind w:firstLine="0"/>
      </w:pPr>
      <w:r w:rsidRPr="00616AD2">
        <w:rPr>
          <w:noProof/>
          <w:lang w:val="en-US"/>
        </w:rPr>
        <w:drawing>
          <wp:inline distT="0" distB="0" distL="0" distR="0" wp14:anchorId="5BF84F46" wp14:editId="38FF2D8C">
            <wp:extent cx="3089910" cy="190944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8991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A6F55" w14:textId="0236C0B7" w:rsidR="00616AD2" w:rsidRDefault="00616AD2" w:rsidP="00616AD2">
      <w:pPr>
        <w:pStyle w:val="Caption"/>
      </w:pPr>
      <w:r>
        <w:t xml:space="preserve">Figure </w:t>
      </w:r>
      <w:r w:rsidR="00AE0038">
        <w:fldChar w:fldCharType="begin"/>
      </w:r>
      <w:r w:rsidR="00AE0038">
        <w:instrText xml:space="preserve"> SEQ Figure \* ARABIC </w:instrText>
      </w:r>
      <w:r w:rsidR="00AE0038">
        <w:fldChar w:fldCharType="separate"/>
      </w:r>
      <w:r w:rsidR="005720E8">
        <w:rPr>
          <w:noProof/>
        </w:rPr>
        <w:t>3</w:t>
      </w:r>
      <w:r w:rsidR="00AE0038">
        <w:rPr>
          <w:noProof/>
        </w:rPr>
        <w:fldChar w:fldCharType="end"/>
      </w:r>
      <w:r>
        <w:t xml:space="preserve"> </w:t>
      </w:r>
      <w:r w:rsidR="00C31353">
        <w:t>T</w:t>
      </w:r>
      <w:r>
        <w:t>raining</w:t>
      </w:r>
      <w:r w:rsidR="00C31353">
        <w:t xml:space="preserve"> in</w:t>
      </w:r>
      <w:r>
        <w:t xml:space="preserve"> Process in a Command Line</w:t>
      </w:r>
    </w:p>
    <w:p w14:paraId="5DE2D3A5" w14:textId="1ABDB000" w:rsidR="00150B61" w:rsidRDefault="00150B61" w:rsidP="00E7596C">
      <w:pPr>
        <w:pStyle w:val="BodyText"/>
        <w:rPr>
          <w:lang w:val="en-US"/>
        </w:rPr>
      </w:pPr>
      <w:r>
        <w:rPr>
          <w:lang w:val="en-US"/>
        </w:rPr>
        <w:t xml:space="preserve">The accuracy of the model was tested and assessed through </w:t>
      </w:r>
      <w:proofErr w:type="spellStart"/>
      <w:r w:rsidR="00616AD2">
        <w:rPr>
          <w:lang w:val="en-US"/>
        </w:rPr>
        <w:t>m</w:t>
      </w:r>
      <w:r w:rsidR="007E1711">
        <w:rPr>
          <w:lang w:val="en-US"/>
        </w:rPr>
        <w:t>AP</w:t>
      </w:r>
      <w:proofErr w:type="spellEnd"/>
      <w:r w:rsidR="007E1711">
        <w:rPr>
          <w:lang w:val="en-US"/>
        </w:rPr>
        <w:t xml:space="preserve"> </w:t>
      </w:r>
      <w:r w:rsidR="00EB50B7">
        <w:rPr>
          <w:lang w:val="en-US"/>
        </w:rPr>
        <w:t xml:space="preserve">which resulted to 96.4% accuracy which was observed </w:t>
      </w:r>
      <w:r w:rsidR="008254A7">
        <w:rPr>
          <w:lang w:val="en-US"/>
        </w:rPr>
        <w:t>on the</w:t>
      </w:r>
      <w:r w:rsidR="00EB50B7">
        <w:rPr>
          <w:lang w:val="en-US"/>
        </w:rPr>
        <w:t xml:space="preserve"> </w:t>
      </w:r>
      <w:r w:rsidR="008254A7">
        <w:rPr>
          <w:lang w:val="en-US"/>
        </w:rPr>
        <w:t>2</w:t>
      </w:r>
      <w:r w:rsidR="00EB50B7">
        <w:rPr>
          <w:lang w:val="en-US"/>
        </w:rPr>
        <w:t>000</w:t>
      </w:r>
      <w:r w:rsidR="00EB50B7" w:rsidRPr="00EB50B7">
        <w:rPr>
          <w:vertAlign w:val="superscript"/>
          <w:lang w:val="en-US"/>
        </w:rPr>
        <w:t>th</w:t>
      </w:r>
      <w:r w:rsidR="00EB50B7">
        <w:rPr>
          <w:lang w:val="en-US"/>
        </w:rPr>
        <w:t xml:space="preserve"> epoch as seen on the Fig</w:t>
      </w:r>
      <w:r w:rsidR="00455054">
        <w:rPr>
          <w:lang w:val="en-US"/>
        </w:rPr>
        <w:t xml:space="preserve"> 3</w:t>
      </w:r>
      <w:r w:rsidR="00EB50B7">
        <w:rPr>
          <w:lang w:val="en-US"/>
        </w:rPr>
        <w:t>.</w:t>
      </w:r>
    </w:p>
    <w:p w14:paraId="6A3597AC" w14:textId="77777777" w:rsidR="00557B5F" w:rsidRDefault="00460CC1" w:rsidP="00893CD9">
      <w:pPr>
        <w:pStyle w:val="BodyText"/>
        <w:keepNext/>
        <w:ind w:firstLine="0"/>
      </w:pPr>
      <w:r>
        <w:rPr>
          <w:noProof/>
        </w:rPr>
        <w:drawing>
          <wp:inline distT="0" distB="0" distL="0" distR="0" wp14:anchorId="11D2C56F" wp14:editId="654C8D29">
            <wp:extent cx="3089910" cy="3089910"/>
            <wp:effectExtent l="0" t="0" r="0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308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A2C81" w14:textId="672DA7C7" w:rsidR="00E31FEA" w:rsidRPr="00E31FEA" w:rsidRDefault="00557B5F" w:rsidP="001C069D">
      <w:pPr>
        <w:pStyle w:val="Caption"/>
      </w:pPr>
      <w:r>
        <w:t xml:space="preserve">Figure </w:t>
      </w:r>
      <w:r w:rsidR="00AE0038">
        <w:fldChar w:fldCharType="begin"/>
      </w:r>
      <w:r w:rsidR="00AE0038">
        <w:instrText xml:space="preserve"> SEQ Figure \* ARABIC </w:instrText>
      </w:r>
      <w:r w:rsidR="00AE0038">
        <w:fldChar w:fldCharType="separate"/>
      </w:r>
      <w:r w:rsidR="005720E8">
        <w:rPr>
          <w:noProof/>
        </w:rPr>
        <w:t>4</w:t>
      </w:r>
      <w:r w:rsidR="00AE0038">
        <w:rPr>
          <w:noProof/>
        </w:rPr>
        <w:fldChar w:fldCharType="end"/>
      </w:r>
      <w:r>
        <w:t xml:space="preserve"> </w:t>
      </w:r>
      <w:proofErr w:type="spellStart"/>
      <w:r>
        <w:t>mAP</w:t>
      </w:r>
      <w:proofErr w:type="spellEnd"/>
      <w:r>
        <w:t xml:space="preserve"> Graph for the Accuracy and loss</w:t>
      </w:r>
    </w:p>
    <w:p w14:paraId="1BDC44EC" w14:textId="77777777" w:rsidR="00B05CB3" w:rsidRDefault="00B05CB3" w:rsidP="00893CD9">
      <w:pPr>
        <w:pStyle w:val="BodyText"/>
        <w:keepNext/>
        <w:ind w:firstLine="0"/>
        <w:jc w:val="center"/>
      </w:pPr>
      <w:r>
        <w:rPr>
          <w:noProof/>
        </w:rPr>
        <w:drawing>
          <wp:inline distT="0" distB="0" distL="0" distR="0" wp14:anchorId="31A71B82" wp14:editId="51F2773F">
            <wp:extent cx="3089910" cy="150622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150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E1DAA" w14:textId="45924F94" w:rsidR="00460CC1" w:rsidRDefault="00B05CB3" w:rsidP="00B05CB3">
      <w:pPr>
        <w:pStyle w:val="Caption"/>
      </w:pPr>
      <w:r>
        <w:t xml:space="preserve">Figure </w:t>
      </w:r>
      <w:r w:rsidR="00AE0038">
        <w:fldChar w:fldCharType="begin"/>
      </w:r>
      <w:r w:rsidR="00AE0038">
        <w:instrText xml:space="preserve"> SEQ Figure \* ARABIC </w:instrText>
      </w:r>
      <w:r w:rsidR="00AE0038">
        <w:fldChar w:fldCharType="separate"/>
      </w:r>
      <w:r w:rsidR="005720E8">
        <w:rPr>
          <w:noProof/>
        </w:rPr>
        <w:t>5</w:t>
      </w:r>
      <w:r w:rsidR="00AE0038">
        <w:rPr>
          <w:noProof/>
        </w:rPr>
        <w:fldChar w:fldCharType="end"/>
      </w:r>
      <w:r>
        <w:t xml:space="preserve"> Command Line Output Showing </w:t>
      </w:r>
      <w:proofErr w:type="spellStart"/>
      <w:r>
        <w:t>mAP</w:t>
      </w:r>
      <w:proofErr w:type="spellEnd"/>
    </w:p>
    <w:p w14:paraId="007453AF" w14:textId="4D64574B" w:rsidR="00560EE0" w:rsidRPr="00560EE0" w:rsidRDefault="00560EE0" w:rsidP="00560EE0">
      <w:pPr>
        <w:pStyle w:val="Heading2"/>
      </w:pPr>
      <w:r>
        <w:t>Testing the Model</w:t>
      </w:r>
    </w:p>
    <w:p w14:paraId="268CFC73" w14:textId="77777777" w:rsidR="00893CD9" w:rsidRDefault="00893CD9" w:rsidP="00893CD9">
      <w:pPr>
        <w:keepNext/>
      </w:pPr>
      <w:r w:rsidRPr="00893CD9">
        <w:rPr>
          <w:noProof/>
        </w:rPr>
        <w:drawing>
          <wp:inline distT="0" distB="0" distL="0" distR="0" wp14:anchorId="3636E0DB" wp14:editId="31B1BC9E">
            <wp:extent cx="3063858" cy="3176565"/>
            <wp:effectExtent l="0" t="0" r="3810" b="5080"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27355" cy="3242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D4CE5" w14:textId="0042ABAC" w:rsidR="00893CD9" w:rsidRDefault="00893CD9" w:rsidP="00893CD9">
      <w:pPr>
        <w:pStyle w:val="Caption"/>
      </w:pPr>
      <w:r>
        <w:t xml:space="preserve">Figure </w:t>
      </w:r>
      <w:r w:rsidR="00AE0038">
        <w:fldChar w:fldCharType="begin"/>
      </w:r>
      <w:r w:rsidR="00AE0038">
        <w:instrText xml:space="preserve"> SEQ Figure \* ARABIC </w:instrText>
      </w:r>
      <w:r w:rsidR="00AE0038">
        <w:fldChar w:fldCharType="separate"/>
      </w:r>
      <w:r w:rsidR="005720E8">
        <w:rPr>
          <w:noProof/>
        </w:rPr>
        <w:t>6</w:t>
      </w:r>
      <w:r w:rsidR="00AE0038">
        <w:rPr>
          <w:noProof/>
        </w:rPr>
        <w:fldChar w:fldCharType="end"/>
      </w:r>
      <w:r>
        <w:t xml:space="preserve"> Testing Prediction and OpenCV Output</w:t>
      </w:r>
    </w:p>
    <w:p w14:paraId="14D903F1" w14:textId="77777777" w:rsidR="00677CAE" w:rsidRDefault="00677CAE" w:rsidP="00677CAE">
      <w:pPr>
        <w:keepNext/>
      </w:pPr>
      <w:r>
        <w:rPr>
          <w:noProof/>
        </w:rPr>
        <w:lastRenderedPageBreak/>
        <w:drawing>
          <wp:inline distT="0" distB="0" distL="0" distR="0" wp14:anchorId="194DBFAE" wp14:editId="42FFF106">
            <wp:extent cx="3087370" cy="7719060"/>
            <wp:effectExtent l="0" t="0" r="0" b="0"/>
            <wp:docPr id="8" name="Picture 8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370" cy="771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D74E4" w14:textId="19B2F265" w:rsidR="00677CAE" w:rsidRDefault="00677CAE" w:rsidP="00677CAE">
      <w:pPr>
        <w:pStyle w:val="Caption"/>
      </w:pPr>
      <w:r>
        <w:t xml:space="preserve">Figure </w:t>
      </w:r>
      <w:r w:rsidR="00AE0038">
        <w:fldChar w:fldCharType="begin"/>
      </w:r>
      <w:r w:rsidR="00AE0038">
        <w:instrText xml:space="preserve"> SEQ Figure \* ARABIC </w:instrText>
      </w:r>
      <w:r w:rsidR="00AE0038">
        <w:fldChar w:fldCharType="separate"/>
      </w:r>
      <w:r w:rsidR="005720E8">
        <w:rPr>
          <w:noProof/>
        </w:rPr>
        <w:t>7</w:t>
      </w:r>
      <w:r w:rsidR="00AE0038">
        <w:rPr>
          <w:noProof/>
        </w:rPr>
        <w:fldChar w:fldCharType="end"/>
      </w:r>
      <w:r>
        <w:t xml:space="preserve"> Sample Predictions of Model</w:t>
      </w:r>
    </w:p>
    <w:p w14:paraId="20ABD56D" w14:textId="0CED749F" w:rsidR="00427674" w:rsidRPr="00427674" w:rsidRDefault="00893CD9" w:rsidP="00677CAE">
      <w:pPr>
        <w:ind w:firstLine="360"/>
        <w:jc w:val="both"/>
      </w:pPr>
      <w:r>
        <w:t>The authors r</w:t>
      </w:r>
      <w:r w:rsidR="00357AF1">
        <w:t xml:space="preserve">an some other images </w:t>
      </w:r>
      <w:r w:rsidR="00036959">
        <w:t xml:space="preserve">in the original dataset for testing and prediction. </w:t>
      </w:r>
      <w:r w:rsidR="007637A6">
        <w:t xml:space="preserve">The </w:t>
      </w:r>
      <w:r w:rsidR="00455054">
        <w:t>results</w:t>
      </w:r>
      <w:r w:rsidR="00571EE4">
        <w:t xml:space="preserve"> from</w:t>
      </w:r>
      <w:r w:rsidR="00455054">
        <w:t xml:space="preserve"> Fig. </w:t>
      </w:r>
      <w:r>
        <w:t>7</w:t>
      </w:r>
      <w:r w:rsidR="00571EE4">
        <w:t xml:space="preserve"> proves a high percentage of confidence from the model which signifies that the model created from training is reliable in detecting the crack</w:t>
      </w:r>
      <w:r w:rsidR="00455054">
        <w:t>s and the bounding box successfully identify the location of the cracks on the image that the authors tested.</w:t>
      </w:r>
    </w:p>
    <w:p w14:paraId="2175D565" w14:textId="7317CAF8" w:rsidR="009303D9" w:rsidRDefault="00CC19C0" w:rsidP="006B6B66">
      <w:pPr>
        <w:pStyle w:val="Heading1"/>
      </w:pPr>
      <w:r>
        <w:t>conclusions</w:t>
      </w:r>
    </w:p>
    <w:p w14:paraId="18E33B7F" w14:textId="4C9BA4B5" w:rsidR="005576AE" w:rsidRPr="00BC72C3" w:rsidRDefault="008167A6" w:rsidP="00811523">
      <w:pPr>
        <w:pStyle w:val="BodyText"/>
        <w:rPr>
          <w:lang w:val="en-US"/>
        </w:rPr>
      </w:pPr>
      <w:r>
        <w:rPr>
          <w:lang w:val="en-US"/>
        </w:rPr>
        <w:t>After several training and reannotations</w:t>
      </w:r>
      <w:r w:rsidR="006D6926">
        <w:rPr>
          <w:lang w:val="en-US"/>
        </w:rPr>
        <w:t xml:space="preserve"> that the authors of this paper </w:t>
      </w:r>
      <w:r w:rsidR="006C7BFD">
        <w:rPr>
          <w:lang w:val="en-US"/>
        </w:rPr>
        <w:t>have</w:t>
      </w:r>
      <w:r w:rsidR="006D6926">
        <w:rPr>
          <w:lang w:val="en-US"/>
        </w:rPr>
        <w:t xml:space="preserve"> undergone, it can now be concluded that the design of this model that was created from training the model </w:t>
      </w:r>
      <w:r w:rsidR="001E79EC">
        <w:rPr>
          <w:lang w:val="en-US"/>
        </w:rPr>
        <w:t xml:space="preserve">is able to detect cracks within any surface such as walls with a </w:t>
      </w:r>
      <w:r w:rsidR="00564271">
        <w:rPr>
          <w:lang w:val="en-US"/>
        </w:rPr>
        <w:t xml:space="preserve">high amount of confidence which is important since this part </w:t>
      </w:r>
      <w:r w:rsidR="00D07332">
        <w:rPr>
          <w:lang w:val="en-US"/>
        </w:rPr>
        <w:t xml:space="preserve">of concrete health management is the most crucial </w:t>
      </w:r>
      <w:r w:rsidR="008351AC">
        <w:rPr>
          <w:lang w:val="en-US"/>
        </w:rPr>
        <w:t>part,</w:t>
      </w:r>
      <w:r w:rsidR="00D07332">
        <w:rPr>
          <w:lang w:val="en-US"/>
        </w:rPr>
        <w:t xml:space="preserve"> and this model shows a high accuracy of crack detection.</w:t>
      </w:r>
      <w:r w:rsidR="00AA1E55">
        <w:rPr>
          <w:lang w:val="en-US"/>
        </w:rPr>
        <w:t xml:space="preserve"> Furthermore, the model was able to automatically detect which part of the wall contains a crack that might be a hazard to </w:t>
      </w:r>
      <w:r w:rsidR="00D15056">
        <w:rPr>
          <w:lang w:val="en-US"/>
        </w:rPr>
        <w:t>its users.</w:t>
      </w:r>
    </w:p>
    <w:p w14:paraId="2881ED33" w14:textId="0BBB5885" w:rsidR="0080791D" w:rsidRDefault="0080791D" w:rsidP="0080791D">
      <w:pPr>
        <w:pStyle w:val="Heading5"/>
      </w:pPr>
      <w:r w:rsidRPr="005B520E">
        <w:t>Acknowledgment</w:t>
      </w:r>
    </w:p>
    <w:p w14:paraId="62ED25F4" w14:textId="367D3385" w:rsidR="009303D9" w:rsidRDefault="00637575" w:rsidP="00811523">
      <w:pPr>
        <w:pStyle w:val="BodyText"/>
        <w:rPr>
          <w:lang w:val="en-US"/>
        </w:rPr>
      </w:pPr>
      <w:r>
        <w:rPr>
          <w:lang w:val="en-US"/>
        </w:rPr>
        <w:t xml:space="preserve">The authors would like to thank Engr. Alonica Villanueva for </w:t>
      </w:r>
      <w:r w:rsidR="008D2AB1">
        <w:rPr>
          <w:lang w:val="en-US"/>
        </w:rPr>
        <w:t xml:space="preserve">giving valuable ideas and suggestions </w:t>
      </w:r>
      <w:r w:rsidR="001831B1">
        <w:rPr>
          <w:lang w:val="en-US"/>
        </w:rPr>
        <w:t xml:space="preserve">in implementing the YOLO model and in increasing </w:t>
      </w:r>
      <w:r w:rsidR="00E94F52">
        <w:rPr>
          <w:lang w:val="en-US"/>
        </w:rPr>
        <w:t>the accuracy of our model</w:t>
      </w:r>
      <w:r w:rsidR="00F92E62">
        <w:rPr>
          <w:lang w:val="en-US"/>
        </w:rPr>
        <w:t>, and by giving the authors of this research the necessary tools to complete this paper.</w:t>
      </w:r>
    </w:p>
    <w:p w14:paraId="16241447" w14:textId="77777777" w:rsidR="00811523" w:rsidRPr="00811523" w:rsidRDefault="00811523" w:rsidP="00811523">
      <w:pPr>
        <w:pStyle w:val="BodyText"/>
        <w:rPr>
          <w:lang w:val="en-US"/>
        </w:rPr>
      </w:pPr>
    </w:p>
    <w:sdt>
      <w:sdtPr>
        <w:rPr>
          <w:smallCaps w:val="0"/>
          <w:noProof w:val="0"/>
        </w:rPr>
        <w:id w:val="-2069715529"/>
        <w:docPartObj>
          <w:docPartGallery w:val="Bibliographies"/>
          <w:docPartUnique/>
        </w:docPartObj>
      </w:sdtPr>
      <w:sdtEndPr/>
      <w:sdtContent>
        <w:p w14:paraId="2694DD66" w14:textId="7EF2C3E2" w:rsidR="00533147" w:rsidRDefault="00533147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6458CC37" w14:textId="77777777" w:rsidR="007E1711" w:rsidRDefault="00533147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177"/>
                <w:gridCol w:w="4689"/>
              </w:tblGrid>
              <w:tr w:rsidR="007E1711" w14:paraId="4E69B9AE" w14:textId="77777777">
                <w:trPr>
                  <w:divId w:val="70244361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202E503" w14:textId="16F5876B" w:rsidR="007E1711" w:rsidRDefault="007E1711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418971B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L. Guo, R. Li and B. Jiang, "A Cascade Broad Neural Network for Concrete Structural Crack Damage Automated Classification," </w:t>
                    </w:r>
                    <w:r>
                      <w:rPr>
                        <w:i/>
                        <w:iCs/>
                        <w:noProof/>
                      </w:rPr>
                      <w:t xml:space="preserve">IEEE Transactions on Industrial Informatics, </w:t>
                    </w:r>
                    <w:r>
                      <w:rPr>
                        <w:noProof/>
                      </w:rPr>
                      <w:t xml:space="preserve">vol. 17, no. 4, pp. 2737-2742, 2020. </w:t>
                    </w:r>
                  </w:p>
                </w:tc>
              </w:tr>
              <w:tr w:rsidR="007E1711" w14:paraId="5AD88BFC" w14:textId="77777777">
                <w:trPr>
                  <w:divId w:val="70244361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9051E01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45CE560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Semwal, SushmitaDhonriyal, RakhiNegi, P. Gangwar and A. Bahuguna, "REVIEW PAPER ON CRACKS IN BUILDING AND THEIR REMEDIES," </w:t>
                    </w:r>
                    <w:r>
                      <w:rPr>
                        <w:i/>
                        <w:iCs/>
                        <w:noProof/>
                      </w:rPr>
                      <w:t xml:space="preserve">International Research Journal of Engineering and Technology (IRJET), </w:t>
                    </w:r>
                    <w:r>
                      <w:rPr>
                        <w:noProof/>
                      </w:rPr>
                      <w:t xml:space="preserve">pp. 1-3, 2020. </w:t>
                    </w:r>
                  </w:p>
                </w:tc>
              </w:tr>
              <w:tr w:rsidR="007E1711" w14:paraId="6861EA17" w14:textId="77777777">
                <w:trPr>
                  <w:divId w:val="70244361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07F22E8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86AE862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Abhyankar, "Research on Different Types of Cracks in Plain," </w:t>
                    </w:r>
                    <w:r>
                      <w:rPr>
                        <w:i/>
                        <w:iCs/>
                        <w:noProof/>
                      </w:rPr>
                      <w:t xml:space="preserve">International Journal of Recent Technology and Engineering (IJRTE), </w:t>
                    </w:r>
                    <w:r>
                      <w:rPr>
                        <w:noProof/>
                      </w:rPr>
                      <w:t xml:space="preserve">pp. 1-3, 2019. </w:t>
                    </w:r>
                  </w:p>
                </w:tc>
              </w:tr>
              <w:tr w:rsidR="007E1711" w14:paraId="74ECAD84" w14:textId="77777777">
                <w:trPr>
                  <w:divId w:val="70244361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F5E632D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30F81A0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Mundt, S. Majumder, S. Murali, P. Panetsos and V. Ramesh, "Meta-Learning Convolutional Neural Architectures for Multi-Target Concrete Defect Classification With the COncrete DEfect BRidge IMage Dataset," </w:t>
                    </w:r>
                    <w:r>
                      <w:rPr>
                        <w:i/>
                        <w:iCs/>
                        <w:noProof/>
                      </w:rPr>
                      <w:t xml:space="preserve">Proceedings of the IEEE/CVF Conference on Computer Vision and Pattern Recognition (CVPR), </w:t>
                    </w:r>
                    <w:r>
                      <w:rPr>
                        <w:noProof/>
                      </w:rPr>
                      <w:t xml:space="preserve">pp. 11196-11205, 2019. </w:t>
                    </w:r>
                  </w:p>
                </w:tc>
              </w:tr>
              <w:tr w:rsidR="007E1711" w14:paraId="60EC3F18" w14:textId="77777777">
                <w:trPr>
                  <w:divId w:val="70244361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6C98B5A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CF3D2D6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Kanjee, "Augmented Startups," Augmented Startups, 28 April 2020. [Online]. Available: https://augmentedstartups.medium.com/yolov4-superior-faster-more-accurate-object-detection-7e8194bf1872#:~:text=There%27s%20just%20way%20too%20much,images%20obtained%20from%20different%20environments.. [Accessed 21 April 2022].</w:t>
                    </w:r>
                  </w:p>
                </w:tc>
              </w:tr>
              <w:tr w:rsidR="007E1711" w14:paraId="69DE4D0A" w14:textId="77777777">
                <w:trPr>
                  <w:divId w:val="70244361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23D7686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AF8E7B7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. Maguire, S. Dorafshan and R. J. Thomas, "Digital Commons @ USU," Utah State University, 17 May 2018. [Online]. Available: https://digitalcommons.usu.edu/all_datasets/48/. [Accessed 4 April 2022].</w:t>
                    </w:r>
                  </w:p>
                </w:tc>
              </w:tr>
              <w:tr w:rsidR="007E1711" w14:paraId="2F34971E" w14:textId="77777777">
                <w:trPr>
                  <w:divId w:val="70244361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03E78B0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7A8BBAC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J. Redmon, "Darknet: Open Source Neural Networks in C," 2016. [Online]. Available: http://pjreddie.com/darknet/. [Accessed 22 April 2022].</w:t>
                    </w:r>
                  </w:p>
                </w:tc>
              </w:tr>
              <w:tr w:rsidR="007E1711" w14:paraId="2E96754F" w14:textId="77777777">
                <w:trPr>
                  <w:divId w:val="70244361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F962761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7160AD" w14:textId="77777777" w:rsidR="007E1711" w:rsidRDefault="007E171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. F. Gad, "PaperspaceBlog," 2020. [Online]. Available: https://blog.paperspace.com/mean-average-precision/. [Accessed 22 April 2022].</w:t>
                    </w:r>
                  </w:p>
                </w:tc>
              </w:tr>
            </w:tbl>
            <w:p w14:paraId="5D1F34D5" w14:textId="77777777" w:rsidR="007E1711" w:rsidRDefault="007E1711">
              <w:pPr>
                <w:divId w:val="702443613"/>
                <w:rPr>
                  <w:rFonts w:eastAsia="Times New Roman"/>
                  <w:noProof/>
                </w:rPr>
              </w:pPr>
            </w:p>
            <w:p w14:paraId="37FE5484" w14:textId="0A050DE5" w:rsidR="00533147" w:rsidRDefault="00533147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458941F" w14:textId="6C80DC6B" w:rsidR="009303D9" w:rsidRDefault="009303D9" w:rsidP="00836367">
      <w:pPr>
        <w:pStyle w:val="references"/>
        <w:numPr>
          <w:ilvl w:val="0"/>
          <w:numId w:val="0"/>
        </w:numPr>
        <w:ind w:left="360" w:hanging="360"/>
      </w:pPr>
    </w:p>
    <w:p w14:paraId="55371E76" w14:textId="30DBFC5A" w:rsidR="00836367" w:rsidRPr="00F96569" w:rsidRDefault="00836367" w:rsidP="007D56FB">
      <w:pPr>
        <w:pStyle w:val="references"/>
        <w:numPr>
          <w:ilvl w:val="0"/>
          <w:numId w:val="0"/>
        </w:numPr>
        <w:spacing w:line="240" w:lineRule="auto"/>
        <w:rPr>
          <w:rFonts w:eastAsia="SimSun"/>
          <w:b/>
          <w:noProof w:val="0"/>
          <w:color w:val="FF0000"/>
          <w:spacing w:val="-1"/>
          <w:sz w:val="20"/>
          <w:szCs w:val="20"/>
          <w:lang w:val="x-none" w:eastAsia="x-none"/>
        </w:rPr>
        <w:sectPr w:rsidR="00836367" w:rsidRPr="00F96569" w:rsidSect="003B4E04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3E986D5C" w14:textId="778841C1" w:rsidR="009303D9" w:rsidRDefault="009303D9" w:rsidP="005B520E"/>
    <w:sectPr w:rsidR="009303D9" w:rsidSect="003B4E04">
      <w:type w:val="continuous"/>
      <w:pgSz w:w="11906" w:h="16838" w:code="9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59EF1" w14:textId="77777777" w:rsidR="00AE0038" w:rsidRDefault="00AE0038" w:rsidP="001A3B3D">
      <w:r>
        <w:separator/>
      </w:r>
    </w:p>
  </w:endnote>
  <w:endnote w:type="continuationSeparator" w:id="0">
    <w:p w14:paraId="2CB5709C" w14:textId="77777777" w:rsidR="00AE0038" w:rsidRDefault="00AE0038" w:rsidP="001A3B3D">
      <w:r>
        <w:continuationSeparator/>
      </w:r>
    </w:p>
  </w:endnote>
  <w:endnote w:type="continuationNotice" w:id="1">
    <w:p w14:paraId="71C62667" w14:textId="77777777" w:rsidR="00AE0038" w:rsidRDefault="00AE00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1A098" w14:textId="77777777" w:rsidR="001A3B3D" w:rsidRPr="006F6D3D" w:rsidRDefault="001A3B3D" w:rsidP="0056610F">
    <w:pPr>
      <w:pStyle w:val="Footer"/>
      <w:jc w:val="left"/>
      <w:rPr>
        <w:sz w:val="16"/>
        <w:szCs w:val="16"/>
      </w:rPr>
    </w:pPr>
    <w:r w:rsidRPr="006F6D3D">
      <w:rPr>
        <w:sz w:val="16"/>
        <w:szCs w:val="16"/>
      </w:rPr>
      <w:t>XXX-X-XXXX-XXXX-X/XX/$XX.00 ©20XX IEE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C5331" w14:textId="77777777" w:rsidR="00AE0038" w:rsidRDefault="00AE0038" w:rsidP="001A3B3D">
      <w:r>
        <w:separator/>
      </w:r>
    </w:p>
  </w:footnote>
  <w:footnote w:type="continuationSeparator" w:id="0">
    <w:p w14:paraId="65904961" w14:textId="77777777" w:rsidR="00AE0038" w:rsidRDefault="00AE0038" w:rsidP="001A3B3D">
      <w:r>
        <w:continuationSeparator/>
      </w:r>
    </w:p>
  </w:footnote>
  <w:footnote w:type="continuationNotice" w:id="1">
    <w:p w14:paraId="432A732D" w14:textId="77777777" w:rsidR="00AE0038" w:rsidRDefault="00AE003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7" w15:restartNumberingAfterBreak="0">
    <w:nsid w:val="47DE5047"/>
    <w:multiLevelType w:val="hybridMultilevel"/>
    <w:tmpl w:val="04FEE78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1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931162049">
    <w:abstractNumId w:val="14"/>
  </w:num>
  <w:num w:numId="2" w16cid:durableId="1950041273">
    <w:abstractNumId w:val="20"/>
  </w:num>
  <w:num w:numId="3" w16cid:durableId="1753158053">
    <w:abstractNumId w:val="13"/>
  </w:num>
  <w:num w:numId="4" w16cid:durableId="300961207">
    <w:abstractNumId w:val="16"/>
  </w:num>
  <w:num w:numId="5" w16cid:durableId="245311846">
    <w:abstractNumId w:val="16"/>
  </w:num>
  <w:num w:numId="6" w16cid:durableId="439958992">
    <w:abstractNumId w:val="16"/>
  </w:num>
  <w:num w:numId="7" w16cid:durableId="2007441903">
    <w:abstractNumId w:val="16"/>
  </w:num>
  <w:num w:numId="8" w16cid:durableId="1479148909">
    <w:abstractNumId w:val="19"/>
  </w:num>
  <w:num w:numId="9" w16cid:durableId="570383421">
    <w:abstractNumId w:val="21"/>
  </w:num>
  <w:num w:numId="10" w16cid:durableId="1167398303">
    <w:abstractNumId w:val="15"/>
  </w:num>
  <w:num w:numId="11" w16cid:durableId="1237597050">
    <w:abstractNumId w:val="12"/>
  </w:num>
  <w:num w:numId="12" w16cid:durableId="758911408">
    <w:abstractNumId w:val="11"/>
  </w:num>
  <w:num w:numId="13" w16cid:durableId="1445349843">
    <w:abstractNumId w:val="0"/>
  </w:num>
  <w:num w:numId="14" w16cid:durableId="1974015361">
    <w:abstractNumId w:val="10"/>
  </w:num>
  <w:num w:numId="15" w16cid:durableId="1212107401">
    <w:abstractNumId w:val="8"/>
  </w:num>
  <w:num w:numId="16" w16cid:durableId="903176953">
    <w:abstractNumId w:val="7"/>
  </w:num>
  <w:num w:numId="17" w16cid:durableId="2008552615">
    <w:abstractNumId w:val="6"/>
  </w:num>
  <w:num w:numId="18" w16cid:durableId="337851088">
    <w:abstractNumId w:val="5"/>
  </w:num>
  <w:num w:numId="19" w16cid:durableId="1339117103">
    <w:abstractNumId w:val="9"/>
  </w:num>
  <w:num w:numId="20" w16cid:durableId="1482885717">
    <w:abstractNumId w:val="4"/>
  </w:num>
  <w:num w:numId="21" w16cid:durableId="835848940">
    <w:abstractNumId w:val="3"/>
  </w:num>
  <w:num w:numId="22" w16cid:durableId="2056807241">
    <w:abstractNumId w:val="2"/>
  </w:num>
  <w:num w:numId="23" w16cid:durableId="538208029">
    <w:abstractNumId w:val="1"/>
  </w:num>
  <w:num w:numId="24" w16cid:durableId="1120227896">
    <w:abstractNumId w:val="18"/>
  </w:num>
  <w:num w:numId="25" w16cid:durableId="176719161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wMDMyNDE1MTIzMjNR0lEKTi0uzszPAykwrQUAThSM3SwAAAA="/>
  </w:docVars>
  <w:rsids>
    <w:rsidRoot w:val="009303D9"/>
    <w:rsid w:val="00004C55"/>
    <w:rsid w:val="00005D23"/>
    <w:rsid w:val="00007CD5"/>
    <w:rsid w:val="0002626A"/>
    <w:rsid w:val="00035E8B"/>
    <w:rsid w:val="00036959"/>
    <w:rsid w:val="00037C81"/>
    <w:rsid w:val="0004781E"/>
    <w:rsid w:val="00053584"/>
    <w:rsid w:val="00053D80"/>
    <w:rsid w:val="00063B00"/>
    <w:rsid w:val="000739A1"/>
    <w:rsid w:val="0008758A"/>
    <w:rsid w:val="000A0499"/>
    <w:rsid w:val="000A56FA"/>
    <w:rsid w:val="000B13DD"/>
    <w:rsid w:val="000C1E68"/>
    <w:rsid w:val="000D1DDC"/>
    <w:rsid w:val="000E3FA2"/>
    <w:rsid w:val="000E6647"/>
    <w:rsid w:val="000F1021"/>
    <w:rsid w:val="000F5BC5"/>
    <w:rsid w:val="00116BEB"/>
    <w:rsid w:val="00141212"/>
    <w:rsid w:val="00150B61"/>
    <w:rsid w:val="00155D61"/>
    <w:rsid w:val="001606D7"/>
    <w:rsid w:val="001644C8"/>
    <w:rsid w:val="0017455C"/>
    <w:rsid w:val="001831B1"/>
    <w:rsid w:val="0018398A"/>
    <w:rsid w:val="001976B3"/>
    <w:rsid w:val="001A0593"/>
    <w:rsid w:val="001A2B69"/>
    <w:rsid w:val="001A2EFD"/>
    <w:rsid w:val="001A3B3D"/>
    <w:rsid w:val="001A5168"/>
    <w:rsid w:val="001B67DC"/>
    <w:rsid w:val="001B74F5"/>
    <w:rsid w:val="001C069D"/>
    <w:rsid w:val="001D66B5"/>
    <w:rsid w:val="001E79EC"/>
    <w:rsid w:val="00203EB1"/>
    <w:rsid w:val="002053C0"/>
    <w:rsid w:val="002113D9"/>
    <w:rsid w:val="00221D38"/>
    <w:rsid w:val="002254A9"/>
    <w:rsid w:val="002279EC"/>
    <w:rsid w:val="00232C0E"/>
    <w:rsid w:val="0023386B"/>
    <w:rsid w:val="00233D97"/>
    <w:rsid w:val="002347A2"/>
    <w:rsid w:val="00234D37"/>
    <w:rsid w:val="00242CC3"/>
    <w:rsid w:val="002447AA"/>
    <w:rsid w:val="00256C15"/>
    <w:rsid w:val="002738E4"/>
    <w:rsid w:val="002850E3"/>
    <w:rsid w:val="002C11CB"/>
    <w:rsid w:val="002C28C0"/>
    <w:rsid w:val="002D0482"/>
    <w:rsid w:val="002F78A0"/>
    <w:rsid w:val="003000A1"/>
    <w:rsid w:val="003056E7"/>
    <w:rsid w:val="00321D5B"/>
    <w:rsid w:val="00333EA3"/>
    <w:rsid w:val="00350D1D"/>
    <w:rsid w:val="00354FCF"/>
    <w:rsid w:val="00357AF1"/>
    <w:rsid w:val="003649E9"/>
    <w:rsid w:val="00365DC8"/>
    <w:rsid w:val="00370694"/>
    <w:rsid w:val="00373B48"/>
    <w:rsid w:val="00386D0F"/>
    <w:rsid w:val="00397599"/>
    <w:rsid w:val="003A0975"/>
    <w:rsid w:val="003A19E2"/>
    <w:rsid w:val="003A4213"/>
    <w:rsid w:val="003B2B40"/>
    <w:rsid w:val="003B2D42"/>
    <w:rsid w:val="003B4E04"/>
    <w:rsid w:val="003D59C6"/>
    <w:rsid w:val="003D7655"/>
    <w:rsid w:val="003F3046"/>
    <w:rsid w:val="003F5A08"/>
    <w:rsid w:val="0040519D"/>
    <w:rsid w:val="0040694F"/>
    <w:rsid w:val="00420716"/>
    <w:rsid w:val="00426FC2"/>
    <w:rsid w:val="00427674"/>
    <w:rsid w:val="004325FB"/>
    <w:rsid w:val="00434F2E"/>
    <w:rsid w:val="004432BA"/>
    <w:rsid w:val="0044407E"/>
    <w:rsid w:val="00447BB9"/>
    <w:rsid w:val="00455054"/>
    <w:rsid w:val="0046031D"/>
    <w:rsid w:val="00460CC1"/>
    <w:rsid w:val="00463301"/>
    <w:rsid w:val="00467AEC"/>
    <w:rsid w:val="00471A3B"/>
    <w:rsid w:val="00471AE7"/>
    <w:rsid w:val="00473AC9"/>
    <w:rsid w:val="004876EA"/>
    <w:rsid w:val="00487DD4"/>
    <w:rsid w:val="00487E5C"/>
    <w:rsid w:val="004B671B"/>
    <w:rsid w:val="004B6DEB"/>
    <w:rsid w:val="004B7D32"/>
    <w:rsid w:val="004D1948"/>
    <w:rsid w:val="004D72B5"/>
    <w:rsid w:val="004E4BB3"/>
    <w:rsid w:val="004F2324"/>
    <w:rsid w:val="005237FF"/>
    <w:rsid w:val="00533147"/>
    <w:rsid w:val="00551B7F"/>
    <w:rsid w:val="005576AE"/>
    <w:rsid w:val="00557B5F"/>
    <w:rsid w:val="00560EE0"/>
    <w:rsid w:val="00564271"/>
    <w:rsid w:val="0056610F"/>
    <w:rsid w:val="00571EE4"/>
    <w:rsid w:val="005720E8"/>
    <w:rsid w:val="00575BCA"/>
    <w:rsid w:val="00580057"/>
    <w:rsid w:val="0059001F"/>
    <w:rsid w:val="00592B6C"/>
    <w:rsid w:val="005B0344"/>
    <w:rsid w:val="005B520E"/>
    <w:rsid w:val="005D0E5F"/>
    <w:rsid w:val="005E15FC"/>
    <w:rsid w:val="005E2800"/>
    <w:rsid w:val="00600DC0"/>
    <w:rsid w:val="00605825"/>
    <w:rsid w:val="00606682"/>
    <w:rsid w:val="00616AD2"/>
    <w:rsid w:val="00637575"/>
    <w:rsid w:val="00642D15"/>
    <w:rsid w:val="00645D22"/>
    <w:rsid w:val="00651A08"/>
    <w:rsid w:val="00654204"/>
    <w:rsid w:val="00657439"/>
    <w:rsid w:val="006629E2"/>
    <w:rsid w:val="00664635"/>
    <w:rsid w:val="00666136"/>
    <w:rsid w:val="00670434"/>
    <w:rsid w:val="00677CAE"/>
    <w:rsid w:val="006831F3"/>
    <w:rsid w:val="006B0C07"/>
    <w:rsid w:val="006B6B66"/>
    <w:rsid w:val="006C3021"/>
    <w:rsid w:val="006C4ABD"/>
    <w:rsid w:val="006C7BFD"/>
    <w:rsid w:val="006D050B"/>
    <w:rsid w:val="006D5FA2"/>
    <w:rsid w:val="006D6926"/>
    <w:rsid w:val="006F5E86"/>
    <w:rsid w:val="006F6C66"/>
    <w:rsid w:val="006F6D3D"/>
    <w:rsid w:val="00700EC4"/>
    <w:rsid w:val="00715BEA"/>
    <w:rsid w:val="00717435"/>
    <w:rsid w:val="00717E2F"/>
    <w:rsid w:val="00722373"/>
    <w:rsid w:val="007275C6"/>
    <w:rsid w:val="007369EB"/>
    <w:rsid w:val="00740EEA"/>
    <w:rsid w:val="007461A6"/>
    <w:rsid w:val="00753C6F"/>
    <w:rsid w:val="007637A6"/>
    <w:rsid w:val="007750CD"/>
    <w:rsid w:val="00783200"/>
    <w:rsid w:val="00794804"/>
    <w:rsid w:val="007A2699"/>
    <w:rsid w:val="007A487C"/>
    <w:rsid w:val="007B33F1"/>
    <w:rsid w:val="007B6DDA"/>
    <w:rsid w:val="007C0308"/>
    <w:rsid w:val="007C0EA0"/>
    <w:rsid w:val="007C2FF2"/>
    <w:rsid w:val="007D56FB"/>
    <w:rsid w:val="007D6232"/>
    <w:rsid w:val="007D6FDD"/>
    <w:rsid w:val="007E1711"/>
    <w:rsid w:val="007E7DF0"/>
    <w:rsid w:val="007F1F99"/>
    <w:rsid w:val="007F3107"/>
    <w:rsid w:val="007F768F"/>
    <w:rsid w:val="008073D1"/>
    <w:rsid w:val="00807587"/>
    <w:rsid w:val="0080791D"/>
    <w:rsid w:val="00807F8F"/>
    <w:rsid w:val="00811523"/>
    <w:rsid w:val="0081168E"/>
    <w:rsid w:val="0081216B"/>
    <w:rsid w:val="008167A6"/>
    <w:rsid w:val="008254A7"/>
    <w:rsid w:val="0083122A"/>
    <w:rsid w:val="008351AC"/>
    <w:rsid w:val="00836367"/>
    <w:rsid w:val="00836FDD"/>
    <w:rsid w:val="00850D96"/>
    <w:rsid w:val="00853E28"/>
    <w:rsid w:val="00873603"/>
    <w:rsid w:val="00893150"/>
    <w:rsid w:val="00893CD9"/>
    <w:rsid w:val="008A2C7D"/>
    <w:rsid w:val="008A64C0"/>
    <w:rsid w:val="008B6524"/>
    <w:rsid w:val="008B7411"/>
    <w:rsid w:val="008C1E3F"/>
    <w:rsid w:val="008C4B23"/>
    <w:rsid w:val="008C6DD5"/>
    <w:rsid w:val="008D2AB1"/>
    <w:rsid w:val="008D5851"/>
    <w:rsid w:val="008E3145"/>
    <w:rsid w:val="008E7CD8"/>
    <w:rsid w:val="008F0DAD"/>
    <w:rsid w:val="008F2C30"/>
    <w:rsid w:val="008F6E2C"/>
    <w:rsid w:val="00910CB5"/>
    <w:rsid w:val="0091584C"/>
    <w:rsid w:val="009303D9"/>
    <w:rsid w:val="00931C0E"/>
    <w:rsid w:val="00933C64"/>
    <w:rsid w:val="0093621B"/>
    <w:rsid w:val="009376ED"/>
    <w:rsid w:val="00941CFF"/>
    <w:rsid w:val="00972203"/>
    <w:rsid w:val="00975F4A"/>
    <w:rsid w:val="009768D0"/>
    <w:rsid w:val="009A0B25"/>
    <w:rsid w:val="009B17E7"/>
    <w:rsid w:val="009B3922"/>
    <w:rsid w:val="009C1D6B"/>
    <w:rsid w:val="009C33F9"/>
    <w:rsid w:val="009D40F1"/>
    <w:rsid w:val="009E3744"/>
    <w:rsid w:val="009F1D79"/>
    <w:rsid w:val="00A02F61"/>
    <w:rsid w:val="00A059B3"/>
    <w:rsid w:val="00A163C0"/>
    <w:rsid w:val="00A2781A"/>
    <w:rsid w:val="00A57B67"/>
    <w:rsid w:val="00A625AC"/>
    <w:rsid w:val="00A73812"/>
    <w:rsid w:val="00A769B0"/>
    <w:rsid w:val="00A86C78"/>
    <w:rsid w:val="00A92448"/>
    <w:rsid w:val="00AA1E55"/>
    <w:rsid w:val="00AA30AB"/>
    <w:rsid w:val="00AA3D5D"/>
    <w:rsid w:val="00AA653D"/>
    <w:rsid w:val="00AC6827"/>
    <w:rsid w:val="00AD188D"/>
    <w:rsid w:val="00AD2E00"/>
    <w:rsid w:val="00AD5B5C"/>
    <w:rsid w:val="00AD6DDB"/>
    <w:rsid w:val="00AE0038"/>
    <w:rsid w:val="00AE3409"/>
    <w:rsid w:val="00AF7DA5"/>
    <w:rsid w:val="00B05CB3"/>
    <w:rsid w:val="00B11A60"/>
    <w:rsid w:val="00B12C8A"/>
    <w:rsid w:val="00B22613"/>
    <w:rsid w:val="00B35630"/>
    <w:rsid w:val="00B3777A"/>
    <w:rsid w:val="00B43C42"/>
    <w:rsid w:val="00B44A76"/>
    <w:rsid w:val="00B511F5"/>
    <w:rsid w:val="00B52307"/>
    <w:rsid w:val="00B67FE7"/>
    <w:rsid w:val="00B71C3A"/>
    <w:rsid w:val="00B72139"/>
    <w:rsid w:val="00B768D1"/>
    <w:rsid w:val="00B8561B"/>
    <w:rsid w:val="00B90188"/>
    <w:rsid w:val="00B90358"/>
    <w:rsid w:val="00BA1025"/>
    <w:rsid w:val="00BC3420"/>
    <w:rsid w:val="00BC72C3"/>
    <w:rsid w:val="00BD670B"/>
    <w:rsid w:val="00BE3308"/>
    <w:rsid w:val="00BE4503"/>
    <w:rsid w:val="00BE7D3C"/>
    <w:rsid w:val="00BF5FF6"/>
    <w:rsid w:val="00C0207F"/>
    <w:rsid w:val="00C16117"/>
    <w:rsid w:val="00C23971"/>
    <w:rsid w:val="00C3075A"/>
    <w:rsid w:val="00C31353"/>
    <w:rsid w:val="00C57D2B"/>
    <w:rsid w:val="00C714A2"/>
    <w:rsid w:val="00C76AF4"/>
    <w:rsid w:val="00C87F41"/>
    <w:rsid w:val="00C919A4"/>
    <w:rsid w:val="00C9416C"/>
    <w:rsid w:val="00CA4392"/>
    <w:rsid w:val="00CB350A"/>
    <w:rsid w:val="00CB58C8"/>
    <w:rsid w:val="00CC19C0"/>
    <w:rsid w:val="00CC393F"/>
    <w:rsid w:val="00CC4821"/>
    <w:rsid w:val="00CE30EB"/>
    <w:rsid w:val="00CE7D1A"/>
    <w:rsid w:val="00CF304D"/>
    <w:rsid w:val="00D07332"/>
    <w:rsid w:val="00D13B7A"/>
    <w:rsid w:val="00D15056"/>
    <w:rsid w:val="00D2176E"/>
    <w:rsid w:val="00D47FF6"/>
    <w:rsid w:val="00D62817"/>
    <w:rsid w:val="00D632BE"/>
    <w:rsid w:val="00D64EDA"/>
    <w:rsid w:val="00D72D06"/>
    <w:rsid w:val="00D74B89"/>
    <w:rsid w:val="00D7522C"/>
    <w:rsid w:val="00D7536F"/>
    <w:rsid w:val="00D76668"/>
    <w:rsid w:val="00DB0E76"/>
    <w:rsid w:val="00DD6D81"/>
    <w:rsid w:val="00DF1FF3"/>
    <w:rsid w:val="00E07383"/>
    <w:rsid w:val="00E07E49"/>
    <w:rsid w:val="00E1090F"/>
    <w:rsid w:val="00E13314"/>
    <w:rsid w:val="00E165BC"/>
    <w:rsid w:val="00E2166E"/>
    <w:rsid w:val="00E270D0"/>
    <w:rsid w:val="00E31FEA"/>
    <w:rsid w:val="00E36F71"/>
    <w:rsid w:val="00E4172F"/>
    <w:rsid w:val="00E451C3"/>
    <w:rsid w:val="00E506B2"/>
    <w:rsid w:val="00E53C93"/>
    <w:rsid w:val="00E54693"/>
    <w:rsid w:val="00E61E12"/>
    <w:rsid w:val="00E7596C"/>
    <w:rsid w:val="00E878F2"/>
    <w:rsid w:val="00E94CDB"/>
    <w:rsid w:val="00E94F52"/>
    <w:rsid w:val="00EA3CDB"/>
    <w:rsid w:val="00EB50B7"/>
    <w:rsid w:val="00ED0149"/>
    <w:rsid w:val="00EE0996"/>
    <w:rsid w:val="00EE4853"/>
    <w:rsid w:val="00EE59D6"/>
    <w:rsid w:val="00EF7DE3"/>
    <w:rsid w:val="00F003A9"/>
    <w:rsid w:val="00F03103"/>
    <w:rsid w:val="00F03AF8"/>
    <w:rsid w:val="00F13A01"/>
    <w:rsid w:val="00F20FEB"/>
    <w:rsid w:val="00F23AFC"/>
    <w:rsid w:val="00F271DE"/>
    <w:rsid w:val="00F4269D"/>
    <w:rsid w:val="00F627DA"/>
    <w:rsid w:val="00F7288F"/>
    <w:rsid w:val="00F847A6"/>
    <w:rsid w:val="00F90AA9"/>
    <w:rsid w:val="00F92E62"/>
    <w:rsid w:val="00F9441B"/>
    <w:rsid w:val="00FA4C32"/>
    <w:rsid w:val="00FD0581"/>
    <w:rsid w:val="00FD407D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BDD715"/>
  <w15:chartTrackingRefBased/>
  <w15:docId w15:val="{7F8980A4-2A2D-461D-9A18-5E463006D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360"/>
        <w:tab w:val="num" w:pos="288"/>
      </w:tabs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648"/>
      </w:tabs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jc w:val="right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character" w:styleId="Hyperlink">
    <w:name w:val="Hyperlink"/>
    <w:basedOn w:val="DefaultParagraphFont"/>
    <w:rsid w:val="00EA3C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3C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EA3CD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47FF6"/>
    <w:rPr>
      <w:smallCaps/>
      <w:noProof/>
    </w:rPr>
  </w:style>
  <w:style w:type="paragraph" w:styleId="Bibliography">
    <w:name w:val="Bibliography"/>
    <w:basedOn w:val="Normal"/>
    <w:next w:val="Normal"/>
    <w:uiPriority w:val="37"/>
    <w:unhideWhenUsed/>
    <w:rsid w:val="00365DC8"/>
  </w:style>
  <w:style w:type="paragraph" w:styleId="Caption">
    <w:name w:val="caption"/>
    <w:basedOn w:val="Normal"/>
    <w:next w:val="Normal"/>
    <w:unhideWhenUsed/>
    <w:qFormat/>
    <w:rsid w:val="00557B5F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8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9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4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7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6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9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5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2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2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C4ABD8DC7A5545B7630CC495F6C84D" ma:contentTypeVersion="7" ma:contentTypeDescription="Create a new document." ma:contentTypeScope="" ma:versionID="356edaaf0953d64392164fca15d2e33d">
  <xsd:schema xmlns:xsd="http://www.w3.org/2001/XMLSchema" xmlns:xs="http://www.w3.org/2001/XMLSchema" xmlns:p="http://schemas.microsoft.com/office/2006/metadata/properties" xmlns:ns3="49181455-0120-4b4e-9744-4167f6fb93fb" xmlns:ns4="b9016d80-5f5e-4c7c-aad2-6d8345570555" targetNamespace="http://schemas.microsoft.com/office/2006/metadata/properties" ma:root="true" ma:fieldsID="b74c3cec4bdbb97bb8c6c1d9462ea776" ns3:_="" ns4:_="">
    <xsd:import namespace="49181455-0120-4b4e-9744-4167f6fb93fb"/>
    <xsd:import namespace="b9016d80-5f5e-4c7c-aad2-6d834557055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181455-0120-4b4e-9744-4167f6fb93f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16d80-5f5e-4c7c-aad2-6d83455705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em20</b:Tag>
    <b:SourceType>JournalArticle</b:SourceType>
    <b:Guid>{67F5B566-DC11-4D5E-8EEE-D43D2507F149}</b:Guid>
    <b:Title>REVIEW PAPER ON CRACKS IN BUILDING AND THEIR REMEDIES</b:Title>
    <b:Year>2020</b:Year>
    <b:Author>
      <b:Author>
        <b:NameList>
          <b:Person>
            <b:Last>Semwal</b:Last>
            <b:First>Samiksha</b:First>
          </b:Person>
          <b:Person>
            <b:Last>SushmitaDhonriyal</b:Last>
          </b:Person>
          <b:Person>
            <b:Last>RakhiNegi</b:Last>
          </b:Person>
          <b:Person>
            <b:Last>Gangwar</b:Last>
            <b:First>Prateek</b:First>
          </b:Person>
          <b:Person>
            <b:Last>Bahuguna</b:Last>
            <b:First>Anoop</b:First>
          </b:Person>
        </b:NameList>
      </b:Author>
    </b:Author>
    <b:JournalName>International Research Journal of Engineering and Technology (IRJET)</b:JournalName>
    <b:Pages>1-3</b:Pages>
    <b:RefOrder>2</b:RefOrder>
  </b:Source>
  <b:Source>
    <b:Tag>Mun19</b:Tag>
    <b:SourceType>JournalArticle</b:SourceType>
    <b:Guid>{605CBCB1-C637-482B-AEA4-78568B2659CE}</b:Guid>
    <b:Author>
      <b:Author>
        <b:NameList>
          <b:Person>
            <b:Last>Mundt</b:Last>
            <b:First>Martin</b:First>
          </b:Person>
          <b:Person>
            <b:Last>Majumder</b:Last>
            <b:First>Sagnik</b:First>
          </b:Person>
          <b:Person>
            <b:Last>Murali</b:Last>
            <b:First>Sreenivas</b:First>
          </b:Person>
          <b:Person>
            <b:Last>Panetsos</b:Last>
            <b:First>Panagiotis</b:First>
          </b:Person>
          <b:Person>
            <b:Last>Ramesh</b:Last>
            <b:First>Visvanathan</b:First>
          </b:Person>
        </b:NameList>
      </b:Author>
    </b:Author>
    <b:Title>Meta-Learning Convolutional Neural Architectures for Multi-Target Concrete Defect Classification With the COncrete DEfect BRidge IMage Dataset</b:Title>
    <b:JournalName>Proceedings of the IEEE/CVF Conference on Computer Vision and Pattern Recognition (CVPR)</b:JournalName>
    <b:Year>2019</b:Year>
    <b:Pages>11196-11205</b:Pages>
    <b:RefOrder>4</b:RefOrder>
  </b:Source>
  <b:Source>
    <b:Tag>Abh19</b:Tag>
    <b:SourceType>JournalArticle</b:SourceType>
    <b:Guid>{3AEF614C-8582-4A17-9131-5D0361FE24C8}</b:Guid>
    <b:Author>
      <b:Author>
        <b:NameList>
          <b:Person>
            <b:Last>Abhyankar</b:Last>
            <b:First>Snehal</b:First>
          </b:Person>
        </b:NameList>
      </b:Author>
    </b:Author>
    <b:Title>Research on Different Types of Cracks in Plain</b:Title>
    <b:JournalName>International Journal of Recent Technology and Engineering (IJRTE)</b:JournalName>
    <b:Year>2019</b:Year>
    <b:Pages>1-3</b:Pages>
    <b:RefOrder>3</b:RefOrder>
  </b:Source>
  <b:Source>
    <b:Tag>Mag18</b:Tag>
    <b:SourceType>InternetSite</b:SourceType>
    <b:Guid>{E3B44552-F6C5-4526-8CB0-B7B39F978059}</b:Guid>
    <b:Title>Digital Commons @ USU</b:Title>
    <b:Year>2018</b:Year>
    <b:Author>
      <b:Author>
        <b:NameList>
          <b:Person>
            <b:Last>Maguire</b:Last>
            <b:First>Marc</b:First>
          </b:Person>
          <b:Person>
            <b:Last>Dorafshan</b:Last>
            <b:First>Sattar</b:First>
          </b:Person>
          <b:Person>
            <b:Last>Thomas</b:Last>
            <b:First>Robert</b:First>
            <b:Middle>J</b:Middle>
          </b:Person>
        </b:NameList>
      </b:Author>
    </b:Author>
    <b:ProductionCompany>Utah State University</b:ProductionCompany>
    <b:Month>May</b:Month>
    <b:Day>17</b:Day>
    <b:YearAccessed>2022</b:YearAccessed>
    <b:MonthAccessed>April</b:MonthAccessed>
    <b:DayAccessed>4</b:DayAccessed>
    <b:URL>https://digitalcommons.usu.edu/all_datasets/48/</b:URL>
    <b:RefOrder>6</b:RefOrder>
  </b:Source>
  <b:Source>
    <b:Tag>Guo20</b:Tag>
    <b:SourceType>JournalArticle</b:SourceType>
    <b:Guid>{D6627FB4-74C9-4580-88F1-F0585E28F567}</b:Guid>
    <b:Author>
      <b:Author>
        <b:NameList>
          <b:Person>
            <b:Last>Guo</b:Last>
            <b:First>Li</b:First>
          </b:Person>
          <b:Person>
            <b:Last>Li</b:Last>
            <b:First>Runze</b:First>
          </b:Person>
          <b:Person>
            <b:Last>Jiang</b:Last>
            <b:First>Bin</b:First>
          </b:Person>
        </b:NameList>
      </b:Author>
    </b:Author>
    <b:Title>A Cascade Broad Neural Network for Concrete Structural Crack Damage Automated Classification</b:Title>
    <b:ProductionCompany>IEEE</b:ProductionCompany>
    <b:Year>2020</b:Year>
    <b:JournalName>IEEE Transactions on Industrial Informatics</b:JournalName>
    <b:Pages>2737-2742</b:Pages>
    <b:Volume>17</b:Volume>
    <b:Issue>4</b:Issue>
    <b:RefOrder>1</b:RefOrder>
  </b:Source>
  <b:Source>
    <b:Tag>Kan20</b:Tag>
    <b:SourceType>InternetSite</b:SourceType>
    <b:Guid>{C773008D-8FC2-4E7E-BA0D-ED679DEFDDAC}</b:Guid>
    <b:Title>Augmented Startups</b:Title>
    <b:Year>2020</b:Year>
    <b:Author>
      <b:Author>
        <b:NameList>
          <b:Person>
            <b:Last>Kanjee</b:Last>
            <b:First>Ritesh</b:First>
          </b:Person>
        </b:NameList>
      </b:Author>
    </b:Author>
    <b:ProductionCompany>Augmented Startups</b:ProductionCompany>
    <b:Month>April</b:Month>
    <b:Day>28</b:Day>
    <b:YearAccessed>2022</b:YearAccessed>
    <b:MonthAccessed>April</b:MonthAccessed>
    <b:DayAccessed>21</b:DayAccessed>
    <b:URL>https://augmentedstartups.medium.com/yolov4-superior-faster-more-accurate-object-detection-7e8194bf1872#:~:text=There%27s%20just%20way%20too%20much,images%20obtained%20from%20different%20environments.</b:URL>
    <b:RefOrder>5</b:RefOrder>
  </b:Source>
  <b:Source>
    <b:Tag>Ahm20</b:Tag>
    <b:SourceType>InternetSite</b:SourceType>
    <b:Guid>{6B774AD8-DEE2-4F41-8CF9-F2B57C0C2C96}</b:Guid>
    <b:Title>PaperspaceBlog</b:Title>
    <b:Year>2020</b:Year>
    <b:Author>
      <b:Author>
        <b:NameList>
          <b:Person>
            <b:Last>Gad</b:Last>
            <b:First>Ahmed</b:First>
            <b:Middle>Fawzy</b:Middle>
          </b:Person>
        </b:NameList>
      </b:Author>
    </b:Author>
    <b:YearAccessed>2022</b:YearAccessed>
    <b:MonthAccessed>April</b:MonthAccessed>
    <b:DayAccessed>22</b:DayAccessed>
    <b:URL>https://blog.paperspace.com/mean-average-precision/</b:URL>
    <b:RefOrder>8</b:RefOrder>
  </b:Source>
  <b:Source>
    <b:Tag>Jos16</b:Tag>
    <b:SourceType>InternetSite</b:SourceType>
    <b:Guid>{DF70B166-B26D-4EBB-8FCC-5D9A7907B074}</b:Guid>
    <b:Author>
      <b:Author>
        <b:NameList>
          <b:Person>
            <b:Last>Redmon</b:Last>
            <b:First>Joseph</b:First>
          </b:Person>
        </b:NameList>
      </b:Author>
    </b:Author>
    <b:Title>Darknet: Open Source Neural Networks in C</b:Title>
    <b:Year>2016</b:Year>
    <b:YearAccessed>2022</b:YearAccessed>
    <b:MonthAccessed>April</b:MonthAccessed>
    <b:DayAccessed>22</b:DayAccessed>
    <b:URL>http://pjreddie.com/darknet/</b:URL>
    <b:RefOrder>7</b:RefOrder>
  </b:Source>
</b:Sources>
</file>

<file path=customXml/itemProps1.xml><?xml version="1.0" encoding="utf-8"?>
<ds:datastoreItem xmlns:ds="http://schemas.openxmlformats.org/officeDocument/2006/customXml" ds:itemID="{3260B972-E89B-4E7B-AB51-F1BF3C4FB6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6D3CDA9-58FE-4B31-9DF9-914764AFC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181455-0120-4b4e-9744-4167f6fb93fb"/>
    <ds:schemaRef ds:uri="b9016d80-5f5e-4c7c-aad2-6d83455705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F493A0-63AA-4107-99F7-3D2F2E5E16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5D13AB3-DE16-4080-9646-F887B59CA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74</Words>
  <Characters>840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9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Kristian John Baturiano</cp:lastModifiedBy>
  <cp:revision>4</cp:revision>
  <cp:lastPrinted>2022-04-22T13:46:00Z</cp:lastPrinted>
  <dcterms:created xsi:type="dcterms:W3CDTF">2022-04-22T13:42:00Z</dcterms:created>
  <dcterms:modified xsi:type="dcterms:W3CDTF">2022-04-22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C4ABD8DC7A5545B7630CC495F6C84D</vt:lpwstr>
  </property>
</Properties>
</file>